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ecreationalServices"/>
        <w:tblW w:w="0" w:type="auto"/>
        <w:shd w:val="clear" w:color="auto" w:fill="5E68B0"/>
        <w:tblLook w:val="04A0" w:firstRow="1" w:lastRow="0" w:firstColumn="1" w:lastColumn="0" w:noHBand="0" w:noVBand="1"/>
      </w:tblPr>
      <w:tblGrid>
        <w:gridCol w:w="2840"/>
        <w:gridCol w:w="6240"/>
      </w:tblGrid>
      <w:tr w:rsidR="00321406" w:rsidRPr="003F4278" w14:paraId="07EFEE6D" w14:textId="77777777" w:rsidTr="004D3B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80" w:type="dxa"/>
            <w:gridSpan w:val="2"/>
            <w:shd w:val="clear" w:color="auto" w:fill="5E68B0"/>
          </w:tcPr>
          <w:p w14:paraId="5ECD6030" w14:textId="77777777" w:rsidR="00321406" w:rsidRPr="003F4278" w:rsidRDefault="00321406" w:rsidP="00C81200">
            <w:pPr>
              <w:jc w:val="center"/>
              <w:rPr>
                <w:rFonts w:ascii="Proxima Nova" w:hAnsi="Proxima Nova"/>
                <w:sz w:val="21"/>
                <w:szCs w:val="21"/>
              </w:rPr>
            </w:pPr>
            <w:r w:rsidRPr="003F4278">
              <w:rPr>
                <w:rFonts w:ascii="Proxima Nova" w:hAnsi="Proxima Nova"/>
                <w:sz w:val="21"/>
                <w:szCs w:val="21"/>
              </w:rPr>
              <w:t>PARK BOOKING REQUEST</w:t>
            </w:r>
          </w:p>
        </w:tc>
      </w:tr>
      <w:tr w:rsidR="00A36BD8" w:rsidRPr="003F4278" w14:paraId="62B538AA" w14:textId="77777777" w:rsidTr="004D3B17">
        <w:tc>
          <w:tcPr>
            <w:tcW w:w="2840" w:type="dxa"/>
            <w:shd w:val="clear" w:color="auto" w:fill="auto"/>
          </w:tcPr>
          <w:p w14:paraId="1A9A8F09" w14:textId="77777777" w:rsidR="00A36BD8" w:rsidRPr="003F4278" w:rsidRDefault="00A36BD8" w:rsidP="004324A3">
            <w:pPr>
              <w:spacing w:line="240" w:lineRule="auto"/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Return </w:t>
            </w:r>
            <w:r w:rsidR="00E30E26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c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ompleted </w:t>
            </w:r>
            <w:r w:rsidR="00E30E26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form t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o:            </w:t>
            </w:r>
          </w:p>
          <w:p w14:paraId="366E1207" w14:textId="77777777" w:rsidR="00A36BD8" w:rsidRPr="003F4278" w:rsidRDefault="00A36BD8" w:rsidP="004324A3">
            <w:pPr>
              <w:spacing w:line="240" w:lineRule="auto"/>
              <w:rPr>
                <w:rFonts w:ascii="Proxima Nova" w:hAnsi="Proxima Nova"/>
                <w:caps/>
                <w:color w:val="404040" w:themeColor="text1" w:themeTint="BF"/>
                <w:sz w:val="21"/>
                <w:szCs w:val="21"/>
              </w:rPr>
            </w:pPr>
          </w:p>
        </w:tc>
        <w:tc>
          <w:tcPr>
            <w:tcW w:w="6240" w:type="dxa"/>
            <w:shd w:val="clear" w:color="auto" w:fill="auto"/>
          </w:tcPr>
          <w:p w14:paraId="37B67481" w14:textId="1A6EAEC6" w:rsidR="00A36BD8" w:rsidRPr="003F4278" w:rsidRDefault="008076A2" w:rsidP="004324A3">
            <w:pPr>
              <w:spacing w:before="0" w:after="0" w:line="240" w:lineRule="auto"/>
              <w:rPr>
                <w:rFonts w:ascii="Proxima Nova" w:hAnsi="Proxima Nova"/>
                <w:b/>
                <w:bCs/>
                <w:caps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b/>
                <w:bCs/>
                <w:caps/>
                <w:color w:val="404040" w:themeColor="text1" w:themeTint="BF"/>
                <w:sz w:val="21"/>
                <w:szCs w:val="21"/>
              </w:rPr>
              <w:t>Recreational Services</w:t>
            </w:r>
          </w:p>
          <w:p w14:paraId="6DA04A28" w14:textId="014D3E90" w:rsidR="00A36BD8" w:rsidRPr="003F4278" w:rsidRDefault="008076A2" w:rsidP="004324A3">
            <w:pPr>
              <w:spacing w:before="0" w:after="0" w:line="240" w:lineRule="auto"/>
              <w:rPr>
                <w:rFonts w:ascii="Proxima Nova" w:hAnsi="Proxima Nova"/>
                <w:b/>
                <w:caps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b/>
                <w:caps/>
                <w:color w:val="404040" w:themeColor="text1" w:themeTint="BF"/>
                <w:sz w:val="21"/>
                <w:szCs w:val="21"/>
              </w:rPr>
              <w:t>pARK aVENUE, MASTERTON</w:t>
            </w:r>
          </w:p>
          <w:p w14:paraId="3949E3CE" w14:textId="34A6A706" w:rsidR="00A36BD8" w:rsidRPr="003F4278" w:rsidRDefault="00A36BD8" w:rsidP="00B23E89">
            <w:pPr>
              <w:spacing w:before="0" w:after="0" w:line="240" w:lineRule="auto"/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Ph</w:t>
            </w:r>
            <w:r w:rsidR="003B1369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: </w:t>
            </w:r>
            <w:r w:rsidR="006414C4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09 442 0276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| </w:t>
            </w:r>
            <w:r w:rsidR="00B23E89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e:  </w:t>
            </w:r>
            <w:r w:rsidR="008076A2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lynn@rs.kiwi.nz</w:t>
            </w:r>
          </w:p>
        </w:tc>
      </w:tr>
    </w:tbl>
    <w:p w14:paraId="5D4BC200" w14:textId="77777777" w:rsidR="000C4226" w:rsidRPr="003F4278" w:rsidRDefault="000C4226">
      <w:pPr>
        <w:rPr>
          <w:rFonts w:ascii="Proxima Nova" w:hAnsi="Proxima Nova"/>
          <w:sz w:val="21"/>
          <w:szCs w:val="21"/>
        </w:rPr>
      </w:pPr>
    </w:p>
    <w:tbl>
      <w:tblPr>
        <w:tblStyle w:val="RecreationalServices"/>
        <w:tblW w:w="0" w:type="auto"/>
        <w:tblLook w:val="04A0" w:firstRow="1" w:lastRow="0" w:firstColumn="1" w:lastColumn="0" w:noHBand="0" w:noVBand="1"/>
      </w:tblPr>
      <w:tblGrid>
        <w:gridCol w:w="2699"/>
        <w:gridCol w:w="567"/>
        <w:gridCol w:w="1559"/>
        <w:gridCol w:w="992"/>
        <w:gridCol w:w="567"/>
        <w:gridCol w:w="678"/>
        <w:gridCol w:w="2018"/>
      </w:tblGrid>
      <w:tr w:rsidR="00C81200" w:rsidRPr="003F4278" w14:paraId="3BF3CA37" w14:textId="77777777" w:rsidTr="007900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9" w:type="dxa"/>
            <w:tcBorders>
              <w:top w:val="single" w:sz="4" w:space="0" w:color="C8C8C8"/>
              <w:bottom w:val="single" w:sz="4" w:space="0" w:color="C8C8C8"/>
              <w:right w:val="single" w:sz="4" w:space="0" w:color="C8C8C8"/>
            </w:tcBorders>
            <w:shd w:val="clear" w:color="auto" w:fill="auto"/>
          </w:tcPr>
          <w:p w14:paraId="3E5E5796" w14:textId="77777777" w:rsidR="00321406" w:rsidRPr="003F4278" w:rsidRDefault="00321406" w:rsidP="00EF2A23">
            <w:pPr>
              <w:rPr>
                <w:rFonts w:ascii="Proxima Nova" w:hAnsi="Proxima Nova"/>
                <w:color w:val="94BB4B"/>
                <w:sz w:val="21"/>
                <w:szCs w:val="21"/>
              </w:rPr>
            </w:pPr>
            <w:r w:rsidRPr="004D3B17">
              <w:rPr>
                <w:rFonts w:ascii="Proxima Nova" w:hAnsi="Proxima Nova"/>
                <w:color w:val="5E68B0"/>
                <w:sz w:val="21"/>
                <w:szCs w:val="21"/>
              </w:rPr>
              <w:t>Park / Location:</w:t>
            </w:r>
          </w:p>
        </w:tc>
        <w:sdt>
          <w:sdtPr>
            <w:rPr>
              <w:rFonts w:ascii="Proxima Nova" w:hAnsi="Proxima Nova"/>
              <w:color w:val="0070C0"/>
              <w:sz w:val="21"/>
              <w:szCs w:val="21"/>
            </w:rPr>
            <w:id w:val="485521149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4" w:space="0" w:color="C8C8C8"/>
                  <w:left w:val="single" w:sz="4" w:space="0" w:color="C8C8C8"/>
                  <w:bottom w:val="single" w:sz="6" w:space="0" w:color="C8C8C8"/>
                </w:tcBorders>
                <w:shd w:val="clear" w:color="auto" w:fill="auto"/>
              </w:tcPr>
              <w:p w14:paraId="4452EA50" w14:textId="77777777" w:rsidR="00321406" w:rsidRPr="003F4278" w:rsidRDefault="007267A0" w:rsidP="007900D7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9B01DA" w:rsidRPr="003F4278" w14:paraId="175C885F" w14:textId="77777777" w:rsidTr="007900D7">
        <w:tc>
          <w:tcPr>
            <w:tcW w:w="2699" w:type="dxa"/>
            <w:tcBorders>
              <w:top w:val="single" w:sz="4" w:space="0" w:color="C8C8C8"/>
              <w:bottom w:val="single" w:sz="6" w:space="0" w:color="C8C8C8"/>
            </w:tcBorders>
          </w:tcPr>
          <w:p w14:paraId="12A180F1" w14:textId="77777777" w:rsidR="009B01DA" w:rsidRPr="003F4278" w:rsidRDefault="00D80352" w:rsidP="00120DF8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Event</w:t>
            </w:r>
          </w:p>
        </w:tc>
        <w:sdt>
          <w:sdtPr>
            <w:rPr>
              <w:rFonts w:ascii="Proxima Nova" w:hAnsi="Proxima Nova"/>
              <w:color w:val="0070C0"/>
              <w:sz w:val="21"/>
              <w:szCs w:val="21"/>
            </w:rPr>
            <w:id w:val="27542418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6" w:space="0" w:color="C8C8C8"/>
                  <w:bottom w:val="single" w:sz="6" w:space="0" w:color="C8C8C8"/>
                  <w:right w:val="single" w:sz="4" w:space="0" w:color="C8C8C8"/>
                </w:tcBorders>
                <w:shd w:val="clear" w:color="auto" w:fill="auto"/>
              </w:tcPr>
              <w:p w14:paraId="58DC52AC" w14:textId="77777777" w:rsidR="009B01DA" w:rsidRPr="003F4278" w:rsidRDefault="007267A0" w:rsidP="007900D7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9B01DA" w:rsidRPr="003F4278" w14:paraId="2EFEC888" w14:textId="77777777" w:rsidTr="007900D7">
        <w:trPr>
          <w:trHeight w:val="345"/>
        </w:trPr>
        <w:tc>
          <w:tcPr>
            <w:tcW w:w="2699" w:type="dxa"/>
          </w:tcPr>
          <w:p w14:paraId="53E86FF7" w14:textId="77777777" w:rsidR="009B01DA" w:rsidRPr="003F4278" w:rsidRDefault="009B01DA" w:rsidP="00120DF8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Event organiser</w:t>
            </w:r>
          </w:p>
        </w:tc>
        <w:sdt>
          <w:sdtPr>
            <w:rPr>
              <w:rFonts w:ascii="Proxima Nova" w:hAnsi="Proxima Nova"/>
              <w:color w:val="0070C0"/>
              <w:sz w:val="21"/>
              <w:szCs w:val="21"/>
            </w:rPr>
            <w:id w:val="2097055234"/>
            <w:placeholder>
              <w:docPart w:val="DefaultPlaceholder_1082065158"/>
            </w:placeholder>
            <w:showingPlcHdr/>
          </w:sdtPr>
          <w:sdtEndPr>
            <w:rPr>
              <w:color w:val="404040" w:themeColor="text1" w:themeTint="BF"/>
            </w:rPr>
          </w:sdtEndPr>
          <w:sdtContent>
            <w:tc>
              <w:tcPr>
                <w:tcW w:w="6381" w:type="dxa"/>
                <w:gridSpan w:val="6"/>
                <w:tcBorders>
                  <w:top w:val="single" w:sz="6" w:space="0" w:color="C8C8C8"/>
                  <w:bottom w:val="single" w:sz="6" w:space="0" w:color="C8C8C8"/>
                </w:tcBorders>
                <w:shd w:val="clear" w:color="auto" w:fill="auto"/>
              </w:tcPr>
              <w:p w14:paraId="171C2D33" w14:textId="77777777" w:rsidR="009B01DA" w:rsidRPr="003F4278" w:rsidRDefault="007267A0" w:rsidP="007900D7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7267A0" w:rsidRPr="003F4278" w14:paraId="36DCD85D" w14:textId="77777777" w:rsidTr="008C1D5C">
        <w:trPr>
          <w:trHeight w:val="345"/>
        </w:trPr>
        <w:tc>
          <w:tcPr>
            <w:tcW w:w="2699" w:type="dxa"/>
          </w:tcPr>
          <w:p w14:paraId="7F5FDC6C" w14:textId="77777777" w:rsidR="007267A0" w:rsidRPr="003F4278" w:rsidRDefault="007267A0" w:rsidP="008C1D5C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Contact person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1901746995"/>
            <w:placeholder>
              <w:docPart w:val="E499AE91334C4BED81297171782A5EFF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6" w:space="0" w:color="C8C8C8"/>
                  <w:bottom w:val="single" w:sz="6" w:space="0" w:color="C8C8C8"/>
                </w:tcBorders>
                <w:shd w:val="clear" w:color="auto" w:fill="auto"/>
              </w:tcPr>
              <w:p w14:paraId="1B982554" w14:textId="77777777" w:rsidR="007267A0" w:rsidRPr="003F4278" w:rsidRDefault="007267A0" w:rsidP="008C1D5C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9B01DA" w:rsidRPr="003F4278" w14:paraId="6EC8220B" w14:textId="77777777" w:rsidTr="007900D7">
        <w:trPr>
          <w:trHeight w:val="345"/>
        </w:trPr>
        <w:tc>
          <w:tcPr>
            <w:tcW w:w="2699" w:type="dxa"/>
          </w:tcPr>
          <w:p w14:paraId="51654140" w14:textId="77777777" w:rsidR="009B01DA" w:rsidRPr="003F4278" w:rsidRDefault="009B01DA" w:rsidP="00120DF8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Phone number</w:t>
            </w:r>
          </w:p>
        </w:tc>
        <w:sdt>
          <w:sdtPr>
            <w:rPr>
              <w:rFonts w:ascii="Proxima Nova" w:hAnsi="Proxima Nova"/>
              <w:color w:val="0070C0"/>
              <w:sz w:val="21"/>
              <w:szCs w:val="21"/>
            </w:rPr>
            <w:id w:val="1932010278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6" w:space="0" w:color="C8C8C8"/>
                  <w:bottom w:val="single" w:sz="6" w:space="0" w:color="C8C8C8"/>
                </w:tcBorders>
                <w:shd w:val="clear" w:color="auto" w:fill="auto"/>
              </w:tcPr>
              <w:p w14:paraId="34850972" w14:textId="77777777" w:rsidR="009B01DA" w:rsidRPr="003F4278" w:rsidRDefault="007267A0" w:rsidP="007900D7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9B01DA" w:rsidRPr="003F4278" w14:paraId="650EC777" w14:textId="77777777" w:rsidTr="007900D7">
        <w:trPr>
          <w:trHeight w:val="345"/>
        </w:trPr>
        <w:tc>
          <w:tcPr>
            <w:tcW w:w="2699" w:type="dxa"/>
          </w:tcPr>
          <w:p w14:paraId="0ECEF2B7" w14:textId="77777777" w:rsidR="009B01DA" w:rsidRPr="003F4278" w:rsidRDefault="009B01DA" w:rsidP="00120DF8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Address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1365595578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6" w:space="0" w:color="C8C8C8"/>
                  <w:bottom w:val="single" w:sz="6" w:space="0" w:color="C8C8C8"/>
                </w:tcBorders>
                <w:shd w:val="clear" w:color="auto" w:fill="auto"/>
              </w:tcPr>
              <w:p w14:paraId="34420D8E" w14:textId="77777777" w:rsidR="009B01DA" w:rsidRPr="003F4278" w:rsidRDefault="007267A0" w:rsidP="007900D7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9B01DA" w:rsidRPr="003F4278" w14:paraId="4B88646E" w14:textId="77777777" w:rsidTr="007900D7">
        <w:trPr>
          <w:trHeight w:val="345"/>
        </w:trPr>
        <w:tc>
          <w:tcPr>
            <w:tcW w:w="2699" w:type="dxa"/>
          </w:tcPr>
          <w:p w14:paraId="030719FE" w14:textId="77777777" w:rsidR="009B01DA" w:rsidRPr="003F4278" w:rsidRDefault="009B01DA" w:rsidP="00120DF8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Email</w:t>
            </w:r>
          </w:p>
        </w:tc>
        <w:sdt>
          <w:sdtPr>
            <w:rPr>
              <w:rFonts w:ascii="Proxima Nova" w:hAnsi="Proxima Nova"/>
              <w:color w:val="0070C0"/>
              <w:sz w:val="21"/>
              <w:szCs w:val="21"/>
            </w:rPr>
            <w:id w:val="-1501502707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6" w:space="0" w:color="C8C8C8"/>
                  <w:bottom w:val="single" w:sz="6" w:space="0" w:color="C8C8C8"/>
                </w:tcBorders>
                <w:shd w:val="clear" w:color="auto" w:fill="auto"/>
              </w:tcPr>
              <w:p w14:paraId="427CDF1E" w14:textId="77777777" w:rsidR="009B01DA" w:rsidRPr="003F4278" w:rsidRDefault="007267A0" w:rsidP="007900D7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914831" w:rsidRPr="003F4278" w14:paraId="06A92648" w14:textId="77777777" w:rsidTr="007900D7">
        <w:tc>
          <w:tcPr>
            <w:tcW w:w="2699" w:type="dxa"/>
            <w:tcBorders>
              <w:top w:val="single" w:sz="4" w:space="0" w:color="C8C8C8"/>
            </w:tcBorders>
          </w:tcPr>
          <w:p w14:paraId="4A81BB55" w14:textId="77777777" w:rsidR="007A4D46" w:rsidRPr="003F4278" w:rsidRDefault="009B01DA" w:rsidP="009B01DA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Event d</w:t>
            </w:r>
            <w:r w:rsidR="007A4D46"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ate</w:t>
            </w:r>
            <w:r w:rsidR="00C81FF7"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s</w:t>
            </w:r>
          </w:p>
        </w:tc>
        <w:tc>
          <w:tcPr>
            <w:tcW w:w="2126" w:type="dxa"/>
            <w:gridSpan w:val="2"/>
            <w:tcBorders>
              <w:top w:val="single" w:sz="6" w:space="0" w:color="C8C8C8"/>
              <w:bottom w:val="single" w:sz="6" w:space="0" w:color="C8C8C8"/>
            </w:tcBorders>
            <w:shd w:val="clear" w:color="auto" w:fill="auto"/>
          </w:tcPr>
          <w:p w14:paraId="6DFC90E1" w14:textId="77777777" w:rsidR="007A4D46" w:rsidRPr="003F4278" w:rsidRDefault="007A4D46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Start </w:t>
            </w:r>
            <w:r w:rsidR="006103B2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d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ate:</w:t>
            </w:r>
            <w:r w:rsidR="007267A0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</w:t>
            </w:r>
            <w:sdt>
              <w:sdtPr>
                <w:rPr>
                  <w:rFonts w:ascii="Proxima Nova" w:hAnsi="Proxima Nova"/>
                  <w:color w:val="0070C0"/>
                  <w:sz w:val="21"/>
                  <w:szCs w:val="21"/>
                </w:rPr>
                <w:id w:val="-668413959"/>
                <w:placeholder>
                  <w:docPart w:val="DefaultPlaceholder_1082065160"/>
                </w:placeholder>
                <w:showingPlcHdr/>
                <w:date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="007267A0"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  <w:tc>
          <w:tcPr>
            <w:tcW w:w="2237" w:type="dxa"/>
            <w:gridSpan w:val="3"/>
            <w:tcBorders>
              <w:top w:val="single" w:sz="6" w:space="0" w:color="C8C8C8"/>
              <w:bottom w:val="single" w:sz="6" w:space="0" w:color="C8C8C8"/>
            </w:tcBorders>
            <w:shd w:val="clear" w:color="auto" w:fill="auto"/>
          </w:tcPr>
          <w:p w14:paraId="0D4F0240" w14:textId="77777777" w:rsidR="007A4D46" w:rsidRPr="003F4278" w:rsidRDefault="006103B2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End d</w:t>
            </w:r>
            <w:r w:rsidR="007A4D46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ate:</w:t>
            </w:r>
            <w:r w:rsidR="007267A0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</w:t>
            </w:r>
            <w:sdt>
              <w:sdtPr>
                <w:rPr>
                  <w:rFonts w:ascii="Proxima Nova" w:hAnsi="Proxima Nova"/>
                  <w:color w:val="0070C0"/>
                  <w:sz w:val="21"/>
                  <w:szCs w:val="21"/>
                </w:rPr>
                <w:id w:val="-1692295504"/>
                <w:placeholder>
                  <w:docPart w:val="DefaultPlaceholder_1082065160"/>
                </w:placeholder>
                <w:showingPlcHdr/>
                <w:date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="007267A0"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  <w:tc>
          <w:tcPr>
            <w:tcW w:w="2018" w:type="dxa"/>
            <w:tcBorders>
              <w:top w:val="single" w:sz="6" w:space="0" w:color="C8C8C8"/>
              <w:bottom w:val="single" w:sz="6" w:space="0" w:color="C8C8C8"/>
            </w:tcBorders>
            <w:shd w:val="clear" w:color="auto" w:fill="auto"/>
          </w:tcPr>
          <w:p w14:paraId="2B160421" w14:textId="77777777" w:rsidR="007A4D46" w:rsidRPr="003F4278" w:rsidRDefault="007A4D46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Rain </w:t>
            </w:r>
            <w:r w:rsidR="006103B2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d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ate:</w:t>
            </w:r>
            <w:r w:rsidR="007267A0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</w:t>
            </w:r>
            <w:sdt>
              <w:sdtPr>
                <w:rPr>
                  <w:rFonts w:ascii="Proxima Nova" w:hAnsi="Proxima Nova"/>
                  <w:color w:val="0070C0"/>
                  <w:sz w:val="21"/>
                  <w:szCs w:val="21"/>
                </w:rPr>
                <w:id w:val="807587937"/>
                <w:placeholder>
                  <w:docPart w:val="DefaultPlaceholder_1082065160"/>
                </w:placeholder>
                <w:showingPlcHdr/>
                <w:date>
                  <w:dateFormat w:val="d/MM/yyyy"/>
                  <w:lid w:val="en-NZ"/>
                  <w:storeMappedDataAs w:val="dateTime"/>
                  <w:calendar w:val="gregorian"/>
                </w:date>
              </w:sdtPr>
              <w:sdtContent>
                <w:r w:rsidR="007267A0"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a date.</w:t>
                </w:r>
              </w:sdtContent>
            </w:sdt>
          </w:p>
        </w:tc>
      </w:tr>
      <w:tr w:rsidR="00914831" w:rsidRPr="003F4278" w14:paraId="18CC9D2D" w14:textId="77777777" w:rsidTr="007900D7">
        <w:tc>
          <w:tcPr>
            <w:tcW w:w="2699" w:type="dxa"/>
          </w:tcPr>
          <w:p w14:paraId="222E45CA" w14:textId="77777777" w:rsidR="007A4D46" w:rsidRPr="003F4278" w:rsidRDefault="009B01DA" w:rsidP="00EF2A23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Event t</w:t>
            </w:r>
            <w:r w:rsidR="007A4D46"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imes</w:t>
            </w:r>
          </w:p>
        </w:tc>
        <w:tc>
          <w:tcPr>
            <w:tcW w:w="2126" w:type="dxa"/>
            <w:gridSpan w:val="2"/>
            <w:tcBorders>
              <w:top w:val="single" w:sz="6" w:space="0" w:color="C8C8C8"/>
            </w:tcBorders>
          </w:tcPr>
          <w:p w14:paraId="6438219C" w14:textId="77777777" w:rsidR="007A4D46" w:rsidRPr="003F4278" w:rsidRDefault="007A4D46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Start</w:t>
            </w:r>
            <w:r w:rsidR="006103B2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t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ime:</w:t>
            </w:r>
            <w:r w:rsidR="00254C69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</w:t>
            </w:r>
            <w:sdt>
              <w:sdtPr>
                <w:rPr>
                  <w:rFonts w:ascii="Proxima Nova" w:hAnsi="Proxima Nova"/>
                  <w:color w:val="0070C0"/>
                  <w:sz w:val="21"/>
                  <w:szCs w:val="21"/>
                </w:rPr>
                <w:id w:val="2129120822"/>
                <w:placeholder>
                  <w:docPart w:val="DefaultPlaceholder_1082065158"/>
                </w:placeholder>
                <w:showingPlcHdr/>
              </w:sdtPr>
              <w:sdtContent>
                <w:r w:rsidR="00254C69"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sdtContent>
            </w:sdt>
          </w:p>
        </w:tc>
        <w:tc>
          <w:tcPr>
            <w:tcW w:w="2237" w:type="dxa"/>
            <w:gridSpan w:val="3"/>
            <w:tcBorders>
              <w:top w:val="single" w:sz="6" w:space="0" w:color="C8C8C8"/>
            </w:tcBorders>
          </w:tcPr>
          <w:p w14:paraId="586E4599" w14:textId="77777777" w:rsidR="007A4D46" w:rsidRPr="003F4278" w:rsidRDefault="006C1BE2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End</w:t>
            </w:r>
            <w:r w:rsidR="006103B2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t</w:t>
            </w:r>
            <w:r w:rsidR="007A4D46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ime:</w:t>
            </w:r>
            <w:r w:rsidR="00254C69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</w:t>
            </w:r>
            <w:sdt>
              <w:sdtPr>
                <w:rPr>
                  <w:rFonts w:ascii="Proxima Nova" w:hAnsi="Proxima Nova"/>
                  <w:color w:val="404040" w:themeColor="text1" w:themeTint="BF"/>
                  <w:sz w:val="21"/>
                  <w:szCs w:val="21"/>
                </w:rPr>
                <w:id w:val="1734045856"/>
                <w:placeholder>
                  <w:docPart w:val="DefaultPlaceholder_1082065158"/>
                </w:placeholder>
                <w:showingPlcHdr/>
              </w:sdtPr>
              <w:sdtContent>
                <w:r w:rsidR="00254C69"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sdtContent>
            </w:sdt>
          </w:p>
        </w:tc>
        <w:tc>
          <w:tcPr>
            <w:tcW w:w="2018" w:type="dxa"/>
            <w:tcBorders>
              <w:top w:val="single" w:sz="6" w:space="0" w:color="C8C8C8"/>
            </w:tcBorders>
          </w:tcPr>
          <w:p w14:paraId="1970D5F3" w14:textId="77777777" w:rsidR="007A4D46" w:rsidRPr="003F4278" w:rsidRDefault="007A4D46" w:rsidP="00EF2A23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</w:tr>
      <w:tr w:rsidR="00C81200" w:rsidRPr="003F4278" w14:paraId="79FFE0F2" w14:textId="77777777" w:rsidTr="00FA3202">
        <w:tc>
          <w:tcPr>
            <w:tcW w:w="2699" w:type="dxa"/>
            <w:tcBorders>
              <w:bottom w:val="single" w:sz="6" w:space="0" w:color="C8C8C8"/>
            </w:tcBorders>
            <w:vAlign w:val="top"/>
          </w:tcPr>
          <w:p w14:paraId="7CB68F47" w14:textId="77777777" w:rsidR="00321406" w:rsidRPr="003F4278" w:rsidRDefault="00E30E26" w:rsidP="00321406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Description of a</w:t>
            </w:r>
            <w:r w:rsidR="00321406"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ctivity</w:t>
            </w:r>
            <w:r w:rsidR="00E90BF8"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*</w:t>
            </w:r>
          </w:p>
        </w:tc>
        <w:tc>
          <w:tcPr>
            <w:tcW w:w="6381" w:type="dxa"/>
            <w:gridSpan w:val="6"/>
            <w:tcBorders>
              <w:bottom w:val="single" w:sz="6" w:space="0" w:color="C8C8C8"/>
            </w:tcBorders>
          </w:tcPr>
          <w:sdt>
            <w:sdtPr>
              <w:rPr>
                <w:rFonts w:ascii="Proxima Nova" w:hAnsi="Proxima Nova"/>
                <w:color w:val="0070C0"/>
                <w:sz w:val="21"/>
                <w:szCs w:val="21"/>
              </w:rPr>
              <w:id w:val="-1808310333"/>
              <w:placeholder>
                <w:docPart w:val="DefaultPlaceholder_1082065158"/>
              </w:placeholder>
              <w:showingPlcHdr/>
            </w:sdtPr>
            <w:sdtContent>
              <w:p w14:paraId="02A37F06" w14:textId="77777777" w:rsidR="00321406" w:rsidRPr="003F4278" w:rsidRDefault="007267A0" w:rsidP="007900D7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0070C0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sdtContent>
          </w:sdt>
          <w:p w14:paraId="554CAFC4" w14:textId="77777777" w:rsidR="00D80352" w:rsidRPr="003F4278" w:rsidRDefault="00D80352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</w:tr>
      <w:tr w:rsidR="00E90BF8" w:rsidRPr="003F4278" w14:paraId="174234D3" w14:textId="77777777" w:rsidTr="001D7261">
        <w:tc>
          <w:tcPr>
            <w:tcW w:w="2699" w:type="dxa"/>
            <w:tcBorders>
              <w:top w:val="single" w:sz="6" w:space="0" w:color="C8C8C8"/>
              <w:left w:val="single" w:sz="4" w:space="0" w:color="C8C8C8"/>
              <w:bottom w:val="single" w:sz="4" w:space="0" w:color="C8C8C8"/>
            </w:tcBorders>
            <w:shd w:val="clear" w:color="auto" w:fill="auto"/>
          </w:tcPr>
          <w:p w14:paraId="6865A696" w14:textId="77777777" w:rsidR="00E90BF8" w:rsidRPr="003F4278" w:rsidRDefault="00E90BF8" w:rsidP="00D80352">
            <w:pPr>
              <w:spacing w:line="240" w:lineRule="auto"/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* If a sporting activity, how many games will be played?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47974110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6" w:space="0" w:color="C8C8C8"/>
                  <w:bottom w:val="single" w:sz="4" w:space="0" w:color="C8C8C8"/>
                </w:tcBorders>
                <w:shd w:val="clear" w:color="auto" w:fill="auto"/>
              </w:tcPr>
              <w:p w14:paraId="1EB4C04E" w14:textId="77777777" w:rsidR="00E90BF8" w:rsidRPr="003F4278" w:rsidRDefault="007267A0" w:rsidP="007900D7">
                <w:pPr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E90BF8" w:rsidRPr="003F4278" w14:paraId="278D8CB1" w14:textId="77777777" w:rsidTr="001D7261">
        <w:tc>
          <w:tcPr>
            <w:tcW w:w="2699" w:type="dxa"/>
            <w:tcBorders>
              <w:top w:val="single" w:sz="6" w:space="0" w:color="C8C8C8"/>
              <w:left w:val="single" w:sz="4" w:space="0" w:color="C8C8C8"/>
              <w:bottom w:val="single" w:sz="4" w:space="0" w:color="C8C8C8"/>
            </w:tcBorders>
            <w:shd w:val="clear" w:color="auto" w:fill="auto"/>
          </w:tcPr>
          <w:p w14:paraId="61F136E0" w14:textId="77777777" w:rsidR="00E90BF8" w:rsidRPr="003F4278" w:rsidRDefault="00E90BF8" w:rsidP="00DD13A0">
            <w:pPr>
              <w:spacing w:line="240" w:lineRule="auto"/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 xml:space="preserve">No. of participants </w:t>
            </w:r>
            <w:r w:rsidR="00DD13A0"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anticipated to attend</w:t>
            </w:r>
          </w:p>
        </w:tc>
        <w:tc>
          <w:tcPr>
            <w:tcW w:w="6381" w:type="dxa"/>
            <w:gridSpan w:val="6"/>
            <w:tcBorders>
              <w:top w:val="single" w:sz="6" w:space="0" w:color="C8C8C8"/>
              <w:bottom w:val="single" w:sz="4" w:space="0" w:color="C8C8C8"/>
            </w:tcBorders>
            <w:shd w:val="clear" w:color="auto" w:fill="auto"/>
          </w:tcPr>
          <w:p w14:paraId="7DD3205D" w14:textId="77777777" w:rsidR="00E90BF8" w:rsidRPr="003F4278" w:rsidRDefault="00DD13A0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</w:t>
            </w:r>
            <w:sdt>
              <w:sdtPr>
                <w:rPr>
                  <w:rFonts w:ascii="Proxima Nova" w:hAnsi="Proxima Nova"/>
                  <w:color w:val="404040" w:themeColor="text1" w:themeTint="BF"/>
                  <w:sz w:val="21"/>
                  <w:szCs w:val="21"/>
                </w:rPr>
                <w:id w:val="101851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4C69"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1-30         </w:t>
            </w:r>
            <w:sdt>
              <w:sdtPr>
                <w:rPr>
                  <w:rFonts w:ascii="Proxima Nova" w:hAnsi="Proxima Nova"/>
                  <w:color w:val="404040" w:themeColor="text1" w:themeTint="BF"/>
                  <w:sz w:val="21"/>
                  <w:szCs w:val="21"/>
                </w:rPr>
                <w:id w:val="-1896499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7A0"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30-90         </w:t>
            </w:r>
            <w:sdt>
              <w:sdtPr>
                <w:rPr>
                  <w:rFonts w:ascii="Proxima Nova" w:hAnsi="Proxima Nova"/>
                  <w:color w:val="404040" w:themeColor="text1" w:themeTint="BF"/>
                  <w:sz w:val="21"/>
                  <w:szCs w:val="21"/>
                </w:rPr>
                <w:id w:val="-227155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7A0"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90+ please estimate _______</w:t>
            </w:r>
          </w:p>
        </w:tc>
      </w:tr>
      <w:tr w:rsidR="007267A0" w:rsidRPr="003F4278" w14:paraId="1F82848C" w14:textId="77777777" w:rsidTr="00992DA5">
        <w:tc>
          <w:tcPr>
            <w:tcW w:w="2699" w:type="dxa"/>
            <w:tcBorders>
              <w:top w:val="single" w:sz="4" w:space="0" w:color="C8C8C8"/>
              <w:left w:val="single" w:sz="4" w:space="0" w:color="C8C8C8"/>
              <w:bottom w:val="nil"/>
              <w:right w:val="single" w:sz="4" w:space="0" w:color="C8C8C8"/>
            </w:tcBorders>
            <w:vAlign w:val="top"/>
          </w:tcPr>
          <w:p w14:paraId="7C5B3458" w14:textId="77777777" w:rsidR="007267A0" w:rsidRPr="003F4278" w:rsidRDefault="007267A0" w:rsidP="00A36BD8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Intended use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1064676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51F41033" w14:textId="77777777" w:rsidR="007267A0" w:rsidRPr="003F4278" w:rsidRDefault="007267A0" w:rsidP="008C1D5C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single" w:sz="4" w:space="0" w:color="C8C8C8"/>
              <w:left w:val="nil"/>
              <w:bottom w:val="nil"/>
              <w:right w:val="nil"/>
            </w:tcBorders>
            <w:vAlign w:val="top"/>
          </w:tcPr>
          <w:p w14:paraId="1B1E54AA" w14:textId="77777777" w:rsidR="007267A0" w:rsidRPr="003F4278" w:rsidRDefault="007267A0" w:rsidP="008C1D5C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Competition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813756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nil"/>
                  <w:bottom w:val="nil"/>
                  <w:right w:val="nil"/>
                </w:tcBorders>
                <w:vAlign w:val="bottom"/>
              </w:tcPr>
              <w:p w14:paraId="75A2B2F4" w14:textId="77777777" w:rsidR="007267A0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single" w:sz="4" w:space="0" w:color="C8C8C8"/>
              <w:left w:val="nil"/>
              <w:bottom w:val="nil"/>
              <w:right w:val="single" w:sz="4" w:space="0" w:color="C8C8C8"/>
            </w:tcBorders>
            <w:vAlign w:val="top"/>
          </w:tcPr>
          <w:p w14:paraId="7DB8397E" w14:textId="77777777" w:rsidR="007267A0" w:rsidRPr="003F4278" w:rsidRDefault="007267A0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School</w:t>
            </w:r>
          </w:p>
        </w:tc>
      </w:tr>
      <w:tr w:rsidR="00914831" w:rsidRPr="003F4278" w14:paraId="04968393" w14:textId="77777777" w:rsidTr="00992DA5">
        <w:tc>
          <w:tcPr>
            <w:tcW w:w="2699" w:type="dxa"/>
            <w:tcBorders>
              <w:top w:val="nil"/>
              <w:left w:val="single" w:sz="4" w:space="0" w:color="C8C8C8"/>
              <w:bottom w:val="nil"/>
              <w:right w:val="single" w:sz="4" w:space="0" w:color="C8C8C8"/>
            </w:tcBorders>
            <w:vAlign w:val="top"/>
          </w:tcPr>
          <w:p w14:paraId="6D23A661" w14:textId="77777777" w:rsidR="00F94731" w:rsidRPr="003F4278" w:rsidRDefault="00F94731" w:rsidP="00A36BD8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1462654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0BB2C7EF" w14:textId="77777777" w:rsidR="00F94731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64ACD67E" w14:textId="77777777" w:rsidR="00F94731" w:rsidRPr="003F4278" w:rsidRDefault="00F94731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Training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1530174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55AD823A" w14:textId="77777777" w:rsidR="00F94731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nil"/>
              <w:left w:val="nil"/>
              <w:bottom w:val="nil"/>
              <w:right w:val="single" w:sz="4" w:space="0" w:color="C8C8C8"/>
            </w:tcBorders>
            <w:vAlign w:val="top"/>
          </w:tcPr>
          <w:p w14:paraId="7C69DED5" w14:textId="77777777" w:rsidR="00F94731" w:rsidRPr="003F4278" w:rsidRDefault="00F94731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Special event</w:t>
            </w:r>
          </w:p>
        </w:tc>
      </w:tr>
      <w:tr w:rsidR="00914831" w:rsidRPr="003F4278" w14:paraId="6B10F2E9" w14:textId="77777777" w:rsidTr="00992DA5">
        <w:tc>
          <w:tcPr>
            <w:tcW w:w="2699" w:type="dxa"/>
            <w:tcBorders>
              <w:top w:val="nil"/>
              <w:left w:val="single" w:sz="4" w:space="0" w:color="C8C8C8"/>
              <w:bottom w:val="single" w:sz="4" w:space="0" w:color="C8C8C8"/>
              <w:right w:val="single" w:sz="4" w:space="0" w:color="C8C8C8"/>
            </w:tcBorders>
            <w:vAlign w:val="top"/>
          </w:tcPr>
          <w:p w14:paraId="1D424AFD" w14:textId="77777777" w:rsidR="00F94731" w:rsidRPr="003F4278" w:rsidRDefault="00F94731" w:rsidP="00A36BD8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1622963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single" w:sz="4" w:space="0" w:color="C8C8C8"/>
                  <w:right w:val="nil"/>
                </w:tcBorders>
                <w:vAlign w:val="bottom"/>
              </w:tcPr>
              <w:p w14:paraId="13438250" w14:textId="77777777" w:rsidR="00F94731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C8C8C8"/>
              <w:right w:val="nil"/>
            </w:tcBorders>
            <w:vAlign w:val="top"/>
          </w:tcPr>
          <w:p w14:paraId="1FEAE598" w14:textId="77777777" w:rsidR="00F94731" w:rsidRPr="003F4278" w:rsidRDefault="00F94731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Social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47298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single" w:sz="4" w:space="0" w:color="C8C8C8"/>
                  <w:right w:val="nil"/>
                </w:tcBorders>
                <w:vAlign w:val="bottom"/>
              </w:tcPr>
              <w:p w14:paraId="1176CA58" w14:textId="77777777" w:rsidR="00F94731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nil"/>
              <w:left w:val="nil"/>
              <w:bottom w:val="single" w:sz="4" w:space="0" w:color="C8C8C8"/>
              <w:right w:val="single" w:sz="4" w:space="0" w:color="C8C8C8"/>
            </w:tcBorders>
            <w:vAlign w:val="top"/>
          </w:tcPr>
          <w:p w14:paraId="153D4872" w14:textId="77777777" w:rsidR="00F94731" w:rsidRPr="003F4278" w:rsidRDefault="00F94731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3F3F3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3F3F3F"/>
                <w:sz w:val="21"/>
                <w:szCs w:val="21"/>
              </w:rPr>
              <w:t>Other</w:t>
            </w:r>
          </w:p>
        </w:tc>
      </w:tr>
      <w:tr w:rsidR="007267A0" w:rsidRPr="003F4278" w14:paraId="3C78EA0D" w14:textId="77777777" w:rsidTr="00446068">
        <w:tc>
          <w:tcPr>
            <w:tcW w:w="2699" w:type="dxa"/>
            <w:tcBorders>
              <w:top w:val="single" w:sz="4" w:space="0" w:color="C8C8C8"/>
              <w:left w:val="single" w:sz="4" w:space="0" w:color="C8C8C8"/>
              <w:bottom w:val="nil"/>
              <w:right w:val="single" w:sz="4" w:space="0" w:color="C8C8C8"/>
            </w:tcBorders>
            <w:vAlign w:val="top"/>
          </w:tcPr>
          <w:p w14:paraId="0443C903" w14:textId="77777777" w:rsidR="007267A0" w:rsidRPr="003F4278" w:rsidRDefault="007267A0" w:rsidP="00446068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Turf surface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319735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37832F03" w14:textId="77777777" w:rsidR="007267A0" w:rsidRPr="003F4278" w:rsidRDefault="007267A0" w:rsidP="008C1D5C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single" w:sz="4" w:space="0" w:color="C8C8C8"/>
              <w:left w:val="nil"/>
              <w:bottom w:val="nil"/>
              <w:right w:val="nil"/>
            </w:tcBorders>
            <w:vAlign w:val="top"/>
          </w:tcPr>
          <w:p w14:paraId="3EAF6566" w14:textId="77777777" w:rsidR="007267A0" w:rsidRPr="003F4278" w:rsidRDefault="007267A0" w:rsidP="008C1D5C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Vehicles on reserve*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1730212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nil"/>
                  <w:bottom w:val="nil"/>
                  <w:right w:val="nil"/>
                </w:tcBorders>
                <w:vAlign w:val="bottom"/>
              </w:tcPr>
              <w:p w14:paraId="69D1D5B1" w14:textId="77777777" w:rsidR="007267A0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single" w:sz="4" w:space="0" w:color="C8C8C8"/>
              <w:left w:val="nil"/>
              <w:bottom w:val="nil"/>
              <w:right w:val="single" w:sz="4" w:space="0" w:color="C8C8C8"/>
            </w:tcBorders>
            <w:vAlign w:val="top"/>
          </w:tcPr>
          <w:p w14:paraId="31FFC6C3" w14:textId="77777777" w:rsidR="007267A0" w:rsidRPr="003F4278" w:rsidRDefault="007267A0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Structures on reserve**</w:t>
            </w:r>
          </w:p>
        </w:tc>
      </w:tr>
      <w:tr w:rsidR="00BD370A" w:rsidRPr="003F4278" w14:paraId="10A99E60" w14:textId="77777777" w:rsidTr="007900D7">
        <w:tc>
          <w:tcPr>
            <w:tcW w:w="2699" w:type="dxa"/>
            <w:tcBorders>
              <w:top w:val="nil"/>
              <w:left w:val="single" w:sz="4" w:space="0" w:color="C8C8C8"/>
              <w:bottom w:val="nil"/>
              <w:right w:val="single" w:sz="4" w:space="0" w:color="C8C8C8"/>
            </w:tcBorders>
            <w:vAlign w:val="top"/>
          </w:tcPr>
          <w:p w14:paraId="05B7CBF1" w14:textId="77777777" w:rsidR="00BD370A" w:rsidRPr="003F4278" w:rsidRDefault="00BD370A" w:rsidP="00446068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530386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single" w:sz="4" w:space="0" w:color="C8C8C8"/>
                  <w:right w:val="nil"/>
                </w:tcBorders>
                <w:vAlign w:val="bottom"/>
              </w:tcPr>
              <w:p w14:paraId="7717A082" w14:textId="77777777" w:rsidR="00BD370A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C8C8C8"/>
              <w:right w:val="nil"/>
            </w:tcBorders>
            <w:vAlign w:val="top"/>
          </w:tcPr>
          <w:p w14:paraId="607591C3" w14:textId="77777777" w:rsidR="00BD370A" w:rsidRPr="003F4278" w:rsidRDefault="00BD370A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Trailers on reserve*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848762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single" w:sz="4" w:space="0" w:color="C8C8C8"/>
                  <w:right w:val="nil"/>
                </w:tcBorders>
                <w:vAlign w:val="bottom"/>
              </w:tcPr>
              <w:p w14:paraId="1965CD78" w14:textId="77777777" w:rsidR="00BD370A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nil"/>
              <w:left w:val="nil"/>
              <w:bottom w:val="single" w:sz="4" w:space="0" w:color="C8C8C8"/>
              <w:right w:val="single" w:sz="4" w:space="0" w:color="C8C8C8"/>
            </w:tcBorders>
            <w:vAlign w:val="top"/>
          </w:tcPr>
          <w:p w14:paraId="71883016" w14:textId="77777777" w:rsidR="00BD370A" w:rsidRPr="003F4278" w:rsidRDefault="00BD370A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</w:tr>
      <w:tr w:rsidR="001F7E63" w:rsidRPr="003F4278" w14:paraId="075CB1C5" w14:textId="77777777" w:rsidTr="007900D7">
        <w:tc>
          <w:tcPr>
            <w:tcW w:w="2699" w:type="dxa"/>
            <w:tcBorders>
              <w:top w:val="single" w:sz="4" w:space="0" w:color="C8C8C8"/>
              <w:left w:val="single" w:sz="4" w:space="0" w:color="C8C8C8"/>
              <w:bottom w:val="single" w:sz="6" w:space="0" w:color="C8C8C8"/>
              <w:right w:val="single" w:sz="4" w:space="0" w:color="C8C8C8"/>
            </w:tcBorders>
            <w:vAlign w:val="top"/>
          </w:tcPr>
          <w:p w14:paraId="562D8F62" w14:textId="77777777" w:rsidR="001F7E63" w:rsidRPr="003F4278" w:rsidRDefault="001F7E63" w:rsidP="00D80352">
            <w:pPr>
              <w:spacing w:line="240" w:lineRule="auto"/>
              <w:rPr>
                <w:rFonts w:ascii="Proxima Nova" w:hAnsi="Proxima Nova"/>
                <w:i/>
                <w:color w:val="3F3F3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3F3F3F"/>
                <w:sz w:val="21"/>
                <w:szCs w:val="21"/>
              </w:rPr>
              <w:t>* If vehicles will be parked on the grass, how many vehicles/trailers can be expected?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156738812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4" w:space="0" w:color="C8C8C8"/>
                  <w:left w:val="single" w:sz="4" w:space="0" w:color="C8C8C8"/>
                  <w:bottom w:val="single" w:sz="4" w:space="0" w:color="C8C8C8"/>
                  <w:right w:val="single" w:sz="4" w:space="0" w:color="C8C8C8"/>
                </w:tcBorders>
                <w:shd w:val="clear" w:color="auto" w:fill="E9F1DA" w:themeFill="accent2" w:themeFillTint="33"/>
              </w:tcPr>
              <w:p w14:paraId="2CE27985" w14:textId="77777777" w:rsidR="001F7E63" w:rsidRPr="003F4278" w:rsidRDefault="001F7E63" w:rsidP="00446068">
                <w:pPr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7900D7" w:rsidRPr="003F4278" w14:paraId="416C8E90" w14:textId="77777777" w:rsidTr="007900D7">
        <w:tc>
          <w:tcPr>
            <w:tcW w:w="2699" w:type="dxa"/>
            <w:tcBorders>
              <w:top w:val="single" w:sz="4" w:space="0" w:color="C8C8C8"/>
              <w:left w:val="single" w:sz="4" w:space="0" w:color="C8C8C8"/>
              <w:bottom w:val="single" w:sz="6" w:space="0" w:color="C8C8C8"/>
              <w:right w:val="single" w:sz="4" w:space="0" w:color="C8C8C8"/>
            </w:tcBorders>
            <w:vAlign w:val="top"/>
          </w:tcPr>
          <w:p w14:paraId="0A1C8CDD" w14:textId="77777777" w:rsidR="007900D7" w:rsidRPr="003F4278" w:rsidRDefault="007900D7" w:rsidP="00D80352">
            <w:pPr>
              <w:spacing w:line="240" w:lineRule="auto"/>
              <w:rPr>
                <w:rFonts w:ascii="Proxima Nova" w:hAnsi="Proxima Nova"/>
                <w:i/>
                <w:color w:val="3F3F3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3F3F3F"/>
                <w:sz w:val="21"/>
                <w:szCs w:val="21"/>
              </w:rPr>
              <w:t>** If temporary structures will be utilised, please state the number and size/s of structures you wish to erect?</w:t>
            </w:r>
          </w:p>
        </w:tc>
        <w:sdt>
          <w:sdtPr>
            <w:rPr>
              <w:rFonts w:ascii="Proxima Nova" w:hAnsi="Proxima Nova"/>
              <w:color w:val="0070C0"/>
              <w:sz w:val="21"/>
              <w:szCs w:val="21"/>
            </w:rPr>
            <w:id w:val="-1685354988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top w:val="single" w:sz="4" w:space="0" w:color="C8C8C8"/>
                  <w:left w:val="single" w:sz="4" w:space="0" w:color="C8C8C8"/>
                  <w:bottom w:val="single" w:sz="4" w:space="0" w:color="C8C8C8"/>
                  <w:right w:val="single" w:sz="4" w:space="0" w:color="C8C8C8"/>
                </w:tcBorders>
                <w:shd w:val="clear" w:color="auto" w:fill="E9F1DA" w:themeFill="accent2" w:themeFillTint="33"/>
              </w:tcPr>
              <w:p w14:paraId="0454B9E7" w14:textId="77777777" w:rsidR="007900D7" w:rsidRPr="003F4278" w:rsidRDefault="007267A0" w:rsidP="00446068">
                <w:pPr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  <w:tr w:rsidR="007267A0" w:rsidRPr="003F4278" w14:paraId="7985A96C" w14:textId="77777777" w:rsidTr="004324A3">
        <w:tc>
          <w:tcPr>
            <w:tcW w:w="2699" w:type="dxa"/>
            <w:vMerge w:val="restart"/>
            <w:tcBorders>
              <w:top w:val="single" w:sz="6" w:space="0" w:color="C8C8C8"/>
              <w:bottom w:val="single" w:sz="6" w:space="0" w:color="C8C8C8"/>
              <w:right w:val="single" w:sz="4" w:space="0" w:color="C8C8C8"/>
            </w:tcBorders>
            <w:vAlign w:val="top"/>
          </w:tcPr>
          <w:p w14:paraId="7CA5F443" w14:textId="77777777" w:rsidR="007267A0" w:rsidRPr="003F4278" w:rsidRDefault="007267A0" w:rsidP="00E90BF8">
            <w:pPr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 xml:space="preserve">Special requirements 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700898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0598B943" w14:textId="77777777" w:rsidR="007267A0" w:rsidRPr="003F4278" w:rsidRDefault="007267A0" w:rsidP="008C1D5C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single" w:sz="4" w:space="0" w:color="C8C8C8"/>
              <w:left w:val="nil"/>
              <w:bottom w:val="nil"/>
              <w:right w:val="nil"/>
            </w:tcBorders>
            <w:vAlign w:val="top"/>
          </w:tcPr>
          <w:p w14:paraId="4F07E9D3" w14:textId="77777777" w:rsidR="007267A0" w:rsidRPr="003F4278" w:rsidRDefault="007267A0" w:rsidP="008C1D5C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Toilets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574816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nil"/>
                  <w:bottom w:val="nil"/>
                  <w:right w:val="nil"/>
                </w:tcBorders>
                <w:vAlign w:val="bottom"/>
              </w:tcPr>
              <w:p w14:paraId="7DA21D1D" w14:textId="77777777" w:rsidR="007267A0" w:rsidRPr="003F4278" w:rsidRDefault="007267A0" w:rsidP="008C1D5C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single" w:sz="4" w:space="0" w:color="C8C8C8"/>
              <w:left w:val="nil"/>
              <w:bottom w:val="nil"/>
              <w:right w:val="single" w:sz="4" w:space="0" w:color="C8C8C8"/>
            </w:tcBorders>
            <w:vAlign w:val="top"/>
          </w:tcPr>
          <w:p w14:paraId="4F43DD17" w14:textId="77777777" w:rsidR="007267A0" w:rsidRPr="003F4278" w:rsidRDefault="007267A0" w:rsidP="008C1D5C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Access</w:t>
            </w:r>
          </w:p>
        </w:tc>
      </w:tr>
      <w:tr w:rsidR="006C1BE2" w:rsidRPr="003F4278" w14:paraId="1A80B79E" w14:textId="77777777" w:rsidTr="00E90BF8">
        <w:tc>
          <w:tcPr>
            <w:tcW w:w="2699" w:type="dxa"/>
            <w:vMerge/>
            <w:tcBorders>
              <w:top w:val="single" w:sz="6" w:space="0" w:color="C8C8C8"/>
              <w:bottom w:val="nil"/>
              <w:right w:val="single" w:sz="4" w:space="0" w:color="C8C8C8"/>
            </w:tcBorders>
          </w:tcPr>
          <w:p w14:paraId="17C18DEC" w14:textId="77777777" w:rsidR="006C1BE2" w:rsidRPr="003F4278" w:rsidRDefault="006C1BE2" w:rsidP="000C6147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887303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776E499C" w14:textId="77777777" w:rsidR="006C1BE2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5D0ACC52" w14:textId="77777777" w:rsidR="006C1BE2" w:rsidRPr="003F4278" w:rsidRDefault="006C1BE2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Power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598402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024D604D" w14:textId="77777777" w:rsidR="006C1BE2" w:rsidRPr="003F4278" w:rsidRDefault="007267A0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nil"/>
              <w:left w:val="nil"/>
              <w:bottom w:val="nil"/>
              <w:right w:val="single" w:sz="4" w:space="0" w:color="C8C8C8"/>
            </w:tcBorders>
            <w:vAlign w:val="top"/>
          </w:tcPr>
          <w:p w14:paraId="6D741CC6" w14:textId="77777777" w:rsidR="006C1BE2" w:rsidRPr="003F4278" w:rsidRDefault="00E90BF8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Rubbish bins:  No________</w:t>
            </w:r>
          </w:p>
        </w:tc>
      </w:tr>
      <w:tr w:rsidR="005B41B2" w:rsidRPr="003F4278" w14:paraId="7D223CCE" w14:textId="77777777" w:rsidTr="00E83C0D">
        <w:tc>
          <w:tcPr>
            <w:tcW w:w="2699" w:type="dxa"/>
            <w:tcBorders>
              <w:top w:val="nil"/>
              <w:bottom w:val="single" w:sz="6" w:space="0" w:color="C8C8C8"/>
              <w:right w:val="single" w:sz="4" w:space="0" w:color="C8C8C8"/>
            </w:tcBorders>
          </w:tcPr>
          <w:p w14:paraId="5710F127" w14:textId="77777777" w:rsidR="005B41B2" w:rsidRPr="003F4278" w:rsidRDefault="005B41B2" w:rsidP="000C6147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1383982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single" w:sz="4" w:space="0" w:color="C8C8C8"/>
                  <w:right w:val="nil"/>
                </w:tcBorders>
                <w:vAlign w:val="bottom"/>
              </w:tcPr>
              <w:p w14:paraId="40004D52" w14:textId="77777777" w:rsidR="005B41B2" w:rsidRPr="003F4278" w:rsidRDefault="005B41B2" w:rsidP="007900D7">
                <w:pPr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C8C8C8"/>
              <w:right w:val="nil"/>
            </w:tcBorders>
            <w:vAlign w:val="top"/>
          </w:tcPr>
          <w:p w14:paraId="66A308B2" w14:textId="77777777" w:rsidR="005B41B2" w:rsidRPr="003F4278" w:rsidRDefault="005B41B2" w:rsidP="007900D7">
            <w:pPr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Other*</w:t>
            </w:r>
          </w:p>
        </w:tc>
        <w:tc>
          <w:tcPr>
            <w:tcW w:w="3263" w:type="dxa"/>
            <w:gridSpan w:val="3"/>
            <w:tcBorders>
              <w:top w:val="nil"/>
              <w:left w:val="nil"/>
              <w:bottom w:val="single" w:sz="4" w:space="0" w:color="C8C8C8"/>
              <w:right w:val="single" w:sz="4" w:space="0" w:color="C8C8C8"/>
            </w:tcBorders>
            <w:vAlign w:val="bottom"/>
          </w:tcPr>
          <w:p w14:paraId="43FDDD5E" w14:textId="79AA63ED" w:rsidR="005B41B2" w:rsidRPr="003F4278" w:rsidRDefault="005B41B2" w:rsidP="00992DA5">
            <w:pPr>
              <w:rPr>
                <w:rFonts w:ascii="Proxima Nova" w:hAnsi="Proxima Nova"/>
                <w:i/>
                <w:iCs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iCs/>
                <w:color w:val="404040" w:themeColor="text1" w:themeTint="BF"/>
                <w:sz w:val="21"/>
                <w:szCs w:val="21"/>
              </w:rPr>
              <w:t>NB: A charge of $15 per bin may apply</w:t>
            </w:r>
          </w:p>
        </w:tc>
      </w:tr>
      <w:tr w:rsidR="007900D7" w:rsidRPr="003F4278" w14:paraId="6F13DF54" w14:textId="77777777" w:rsidTr="007900D7">
        <w:tc>
          <w:tcPr>
            <w:tcW w:w="2699" w:type="dxa"/>
            <w:tcBorders>
              <w:top w:val="single" w:sz="6" w:space="0" w:color="C8C8C8"/>
              <w:left w:val="single" w:sz="4" w:space="0" w:color="C8C8C8"/>
              <w:bottom w:val="single" w:sz="4" w:space="0" w:color="C8C8C8"/>
              <w:right w:val="single" w:sz="4" w:space="0" w:color="C8C8C8"/>
            </w:tcBorders>
            <w:vAlign w:val="top"/>
          </w:tcPr>
          <w:p w14:paraId="2583ACFD" w14:textId="77777777" w:rsidR="007900D7" w:rsidRPr="003F4278" w:rsidRDefault="007900D7" w:rsidP="00FA3202">
            <w:pPr>
              <w:spacing w:line="240" w:lineRule="auto"/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3F3F3F"/>
                <w:sz w:val="21"/>
                <w:szCs w:val="21"/>
              </w:rPr>
              <w:lastRenderedPageBreak/>
              <w:t>* Please state any other  special requirements</w:t>
            </w:r>
          </w:p>
        </w:tc>
        <w:tc>
          <w:tcPr>
            <w:tcW w:w="6381" w:type="dxa"/>
            <w:gridSpan w:val="6"/>
            <w:tcBorders>
              <w:top w:val="single" w:sz="4" w:space="0" w:color="C8C8C8"/>
              <w:left w:val="single" w:sz="4" w:space="0" w:color="C8C8C8"/>
              <w:bottom w:val="single" w:sz="4" w:space="0" w:color="C8C8C8"/>
              <w:right w:val="single" w:sz="4" w:space="0" w:color="C8C8C8"/>
            </w:tcBorders>
            <w:shd w:val="clear" w:color="auto" w:fill="E9F1DA" w:themeFill="accent2" w:themeFillTint="33"/>
          </w:tcPr>
          <w:sdt>
            <w:sdt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id w:val="1750078202"/>
              <w:placeholder>
                <w:docPart w:val="DefaultPlaceholder_1082065158"/>
              </w:placeholder>
              <w:showingPlcHdr/>
            </w:sdtPr>
            <w:sdtContent>
              <w:p w14:paraId="47902D04" w14:textId="77777777" w:rsidR="007900D7" w:rsidRPr="003F4278" w:rsidRDefault="007267A0" w:rsidP="00E30E26">
                <w:pPr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sdtContent>
          </w:sdt>
          <w:p w14:paraId="011BDAC2" w14:textId="77777777" w:rsidR="007900D7" w:rsidRPr="003F4278" w:rsidRDefault="007900D7" w:rsidP="00E30E26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  <w:p w14:paraId="24A3F1F6" w14:textId="77777777" w:rsidR="007900D7" w:rsidRPr="003F4278" w:rsidRDefault="007900D7" w:rsidP="00E30E26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  <w:p w14:paraId="408627A9" w14:textId="77777777" w:rsidR="007900D7" w:rsidRPr="003F4278" w:rsidRDefault="007900D7" w:rsidP="00E30E26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  <w:p w14:paraId="75AC53B3" w14:textId="77777777" w:rsidR="007900D7" w:rsidRPr="003F4278" w:rsidRDefault="007900D7" w:rsidP="00914831">
            <w:pPr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</w:tr>
      <w:tr w:rsidR="007267A0" w:rsidRPr="003F4278" w14:paraId="7B58C9CF" w14:textId="77777777" w:rsidTr="00F0612C">
        <w:tc>
          <w:tcPr>
            <w:tcW w:w="2699" w:type="dxa"/>
            <w:vMerge w:val="restart"/>
            <w:tcBorders>
              <w:top w:val="single" w:sz="4" w:space="0" w:color="C8C8C8"/>
              <w:left w:val="single" w:sz="4" w:space="0" w:color="C8C8C8"/>
              <w:right w:val="single" w:sz="4" w:space="0" w:color="C8C8C8"/>
            </w:tcBorders>
            <w:vAlign w:val="top"/>
          </w:tcPr>
          <w:p w14:paraId="686B8988" w14:textId="77777777" w:rsidR="007267A0" w:rsidRPr="003F4278" w:rsidRDefault="007267A0" w:rsidP="00F0612C">
            <w:pPr>
              <w:keepNext/>
              <w:keepLines/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 xml:space="preserve">Will any of the following activities will take place? </w:t>
            </w:r>
          </w:p>
          <w:p w14:paraId="00881587" w14:textId="77777777" w:rsidR="007267A0" w:rsidRPr="003F4278" w:rsidRDefault="007267A0" w:rsidP="00F0612C">
            <w:pPr>
              <w:keepNext/>
              <w:keepLines/>
              <w:spacing w:line="240" w:lineRule="auto"/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If so, plans / permits will be required as per below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1035462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7FAE9DD4" w14:textId="77777777" w:rsidR="007267A0" w:rsidRPr="003F4278" w:rsidRDefault="001F7E63" w:rsidP="008C1D5C">
                <w:pPr>
                  <w:keepNext/>
                  <w:keepLines/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single" w:sz="4" w:space="0" w:color="C8C8C8"/>
              <w:left w:val="nil"/>
              <w:bottom w:val="nil"/>
              <w:right w:val="nil"/>
            </w:tcBorders>
            <w:vAlign w:val="top"/>
          </w:tcPr>
          <w:p w14:paraId="68E9BA49" w14:textId="77777777" w:rsidR="007267A0" w:rsidRPr="003F4278" w:rsidRDefault="007267A0" w:rsidP="008C1D5C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Amplified Sound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2031601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4" w:space="0" w:color="C8C8C8"/>
                  <w:left w:val="nil"/>
                  <w:bottom w:val="nil"/>
                  <w:right w:val="nil"/>
                </w:tcBorders>
                <w:vAlign w:val="bottom"/>
              </w:tcPr>
              <w:p w14:paraId="699C7A07" w14:textId="77777777" w:rsidR="007267A0" w:rsidRPr="003F4278" w:rsidRDefault="007267A0" w:rsidP="007900D7">
                <w:pPr>
                  <w:keepNext/>
                  <w:keepLines/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single" w:sz="4" w:space="0" w:color="C8C8C8"/>
              <w:left w:val="nil"/>
              <w:bottom w:val="nil"/>
              <w:right w:val="single" w:sz="4" w:space="0" w:color="C8C8C8"/>
            </w:tcBorders>
            <w:vAlign w:val="top"/>
          </w:tcPr>
          <w:p w14:paraId="330253E2" w14:textId="77777777" w:rsidR="007267A0" w:rsidRPr="003F4278" w:rsidRDefault="007267A0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Amusement devices</w:t>
            </w:r>
          </w:p>
        </w:tc>
      </w:tr>
      <w:tr w:rsidR="00207C40" w:rsidRPr="003F4278" w14:paraId="36FDF23A" w14:textId="77777777" w:rsidTr="00446068">
        <w:tc>
          <w:tcPr>
            <w:tcW w:w="2699" w:type="dxa"/>
            <w:vMerge/>
            <w:tcBorders>
              <w:left w:val="single" w:sz="4" w:space="0" w:color="C8C8C8"/>
              <w:right w:val="single" w:sz="4" w:space="0" w:color="C8C8C8"/>
            </w:tcBorders>
            <w:vAlign w:val="top"/>
          </w:tcPr>
          <w:p w14:paraId="1842F9B2" w14:textId="77777777" w:rsidR="00207C40" w:rsidRPr="003F4278" w:rsidRDefault="00207C40" w:rsidP="00F0612C">
            <w:pPr>
              <w:keepNext/>
              <w:keepLines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1315309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5C71DFEE" w14:textId="77777777" w:rsidR="00207C40" w:rsidRPr="003F4278" w:rsidRDefault="007267A0" w:rsidP="007900D7">
                <w:pPr>
                  <w:keepNext/>
                  <w:keepLines/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17A88521" w14:textId="77777777" w:rsidR="00207C40" w:rsidRPr="003F4278" w:rsidRDefault="00207C40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Fireworks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529612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37080A65" w14:textId="77777777" w:rsidR="00207C40" w:rsidRPr="003F4278" w:rsidRDefault="007267A0" w:rsidP="007900D7">
                <w:pPr>
                  <w:keepNext/>
                  <w:keepLines/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nil"/>
              <w:left w:val="nil"/>
              <w:bottom w:val="nil"/>
              <w:right w:val="single" w:sz="4" w:space="0" w:color="C8C8C8"/>
            </w:tcBorders>
            <w:vAlign w:val="top"/>
          </w:tcPr>
          <w:p w14:paraId="4A83A280" w14:textId="77777777" w:rsidR="00207C40" w:rsidRPr="003F4278" w:rsidRDefault="00207C40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Road closures</w:t>
            </w:r>
          </w:p>
        </w:tc>
      </w:tr>
      <w:tr w:rsidR="00207C40" w:rsidRPr="003F4278" w14:paraId="2AE6F37D" w14:textId="77777777" w:rsidTr="00446068">
        <w:tc>
          <w:tcPr>
            <w:tcW w:w="2699" w:type="dxa"/>
            <w:vMerge/>
            <w:tcBorders>
              <w:left w:val="single" w:sz="4" w:space="0" w:color="C8C8C8"/>
              <w:right w:val="single" w:sz="4" w:space="0" w:color="C8C8C8"/>
            </w:tcBorders>
            <w:vAlign w:val="top"/>
          </w:tcPr>
          <w:p w14:paraId="474259DC" w14:textId="77777777" w:rsidR="00207C40" w:rsidRPr="003F4278" w:rsidRDefault="00207C40" w:rsidP="00F0612C">
            <w:pPr>
              <w:keepNext/>
              <w:keepLines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1192263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single" w:sz="4" w:space="0" w:color="C8C8C8"/>
                  <w:bottom w:val="nil"/>
                  <w:right w:val="nil"/>
                </w:tcBorders>
                <w:vAlign w:val="bottom"/>
              </w:tcPr>
              <w:p w14:paraId="577E2F00" w14:textId="77777777" w:rsidR="00207C40" w:rsidRPr="003F4278" w:rsidRDefault="007267A0" w:rsidP="007900D7">
                <w:pPr>
                  <w:keepNext/>
                  <w:keepLines/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1EDE0A4A" w14:textId="5F18434C" w:rsidR="00207C40" w:rsidRPr="003F4278" w:rsidRDefault="00207C40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Food</w:t>
            </w:r>
            <w:r w:rsidR="008076A2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/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liquor being sold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-2071108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473D72F4" w14:textId="52DD5478" w:rsidR="00207C40" w:rsidRPr="003F4278" w:rsidRDefault="00662B98" w:rsidP="007900D7">
                <w:pPr>
                  <w:keepNext/>
                  <w:keepLines/>
                  <w:shd w:val="clear" w:color="auto" w:fill="E9F1DA" w:themeFill="accent2" w:themeFillTint="33"/>
                  <w:jc w:val="right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3F4278">
                  <w:rPr>
                    <w:rFonts w:ascii="Proxima Nova" w:eastAsia="MS Gothic" w:hAnsi="Proxima Nova"/>
                    <w:color w:val="404040" w:themeColor="text1" w:themeTint="BF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2696" w:type="dxa"/>
            <w:gridSpan w:val="2"/>
            <w:tcBorders>
              <w:top w:val="nil"/>
              <w:left w:val="nil"/>
              <w:bottom w:val="nil"/>
              <w:right w:val="single" w:sz="4" w:space="0" w:color="C8C8C8"/>
            </w:tcBorders>
            <w:vAlign w:val="top"/>
          </w:tcPr>
          <w:p w14:paraId="1B6FCBB7" w14:textId="77777777" w:rsidR="00207C40" w:rsidRPr="003F4278" w:rsidRDefault="00207C40" w:rsidP="007900D7">
            <w:pPr>
              <w:keepNext/>
              <w:keepLines/>
              <w:shd w:val="clear" w:color="auto" w:fill="E9F1DA" w:themeFill="accent2" w:themeFillTint="33"/>
              <w:spacing w:line="240" w:lineRule="auto"/>
              <w:rPr>
                <w:rFonts w:ascii="Proxima Nova" w:hAnsi="Proxima Nova"/>
                <w:color w:val="3F3F3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3F3F3F"/>
                <w:sz w:val="21"/>
                <w:szCs w:val="21"/>
              </w:rPr>
              <w:t>Drones</w:t>
            </w:r>
          </w:p>
        </w:tc>
      </w:tr>
      <w:tr w:rsidR="00207C40" w:rsidRPr="003F4278" w14:paraId="2DA355E9" w14:textId="77777777" w:rsidTr="00446068">
        <w:tc>
          <w:tcPr>
            <w:tcW w:w="2699" w:type="dxa"/>
            <w:tcBorders>
              <w:top w:val="single" w:sz="6" w:space="0" w:color="C8C8C8"/>
              <w:bottom w:val="single" w:sz="4" w:space="0" w:color="C8C8C8"/>
            </w:tcBorders>
            <w:shd w:val="clear" w:color="auto" w:fill="auto"/>
            <w:vAlign w:val="top"/>
          </w:tcPr>
          <w:p w14:paraId="7917CB3D" w14:textId="77777777" w:rsidR="00207C40" w:rsidRPr="003F4278" w:rsidRDefault="00C54A70" w:rsidP="00272F08">
            <w:pPr>
              <w:keepNext/>
              <w:keepLines/>
              <w:spacing w:line="240" w:lineRule="auto"/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>Plans/</w:t>
            </w:r>
            <w:r w:rsidR="00207C40"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 xml:space="preserve">permits </w:t>
            </w:r>
            <w:r w:rsidR="00272F08"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 xml:space="preserve">                   </w:t>
            </w:r>
            <w:r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>(if necessary)</w:t>
            </w:r>
          </w:p>
          <w:p w14:paraId="20DCD248" w14:textId="77777777" w:rsidR="00207C40" w:rsidRPr="003F4278" w:rsidRDefault="00207C40" w:rsidP="00272F08">
            <w:pPr>
              <w:keepNext/>
              <w:keepLines/>
              <w:spacing w:line="240" w:lineRule="auto"/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(please refer to MDC’s Planning Guide)</w:t>
            </w:r>
          </w:p>
        </w:tc>
        <w:tc>
          <w:tcPr>
            <w:tcW w:w="6381" w:type="dxa"/>
            <w:gridSpan w:val="6"/>
            <w:tcBorders>
              <w:bottom w:val="single" w:sz="4" w:space="0" w:color="C8C8C8"/>
            </w:tcBorders>
            <w:shd w:val="clear" w:color="auto" w:fill="auto"/>
          </w:tcPr>
          <w:p w14:paraId="527BD604" w14:textId="77777777" w:rsidR="00207C40" w:rsidRPr="003F4278" w:rsidRDefault="00207C40" w:rsidP="00F0612C">
            <w:pPr>
              <w:keepNext/>
              <w:keepLines/>
              <w:jc w:val="both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>To avoid potential prosecution, please ensure all the appropriate plans</w:t>
            </w:r>
            <w:r w:rsidR="00DD13A0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, consents, permits and approvals 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have been applied for and submitted directly with Masterton District Council:  </w:t>
            </w:r>
          </w:p>
          <w:p w14:paraId="73CE4AB1" w14:textId="77777777" w:rsidR="00207C40" w:rsidRPr="003F4278" w:rsidRDefault="00000000" w:rsidP="00F0612C">
            <w:pPr>
              <w:keepNext/>
              <w:keepLines/>
              <w:jc w:val="both"/>
              <w:rPr>
                <w:rFonts w:ascii="Proxima Nova" w:hAnsi="Proxima Nova"/>
                <w:sz w:val="21"/>
                <w:szCs w:val="21"/>
              </w:rPr>
            </w:pPr>
            <w:hyperlink r:id="rId10" w:history="1">
              <w:r w:rsidR="00DD13A0" w:rsidRPr="003F4278">
                <w:rPr>
                  <w:rStyle w:val="Hyperlink"/>
                  <w:rFonts w:ascii="Proxima Nova" w:hAnsi="Proxima Nova"/>
                  <w:sz w:val="21"/>
                  <w:szCs w:val="21"/>
                </w:rPr>
                <w:t>admin@mstn.govt.nz</w:t>
              </w:r>
            </w:hyperlink>
          </w:p>
          <w:p w14:paraId="4C145013" w14:textId="77777777" w:rsidR="00272F08" w:rsidRPr="003F4278" w:rsidRDefault="00272F08" w:rsidP="00F0612C">
            <w:pPr>
              <w:keepNext/>
              <w:keepLines/>
              <w:jc w:val="both"/>
              <w:rPr>
                <w:rFonts w:ascii="Proxima Nova" w:hAnsi="Proxima Nova"/>
                <w:color w:val="0070C0"/>
                <w:sz w:val="21"/>
                <w:szCs w:val="21"/>
              </w:rPr>
            </w:pPr>
          </w:p>
          <w:p w14:paraId="4250D8C5" w14:textId="77777777" w:rsidR="00272F08" w:rsidRPr="003F4278" w:rsidRDefault="00207C40" w:rsidP="00DD13A0">
            <w:pPr>
              <w:keepNext/>
              <w:keepLines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>All plans</w:t>
            </w:r>
            <w:r w:rsidR="00DD13A0"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>, consents, permits and approvals have been s</w:t>
            </w:r>
            <w:r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>ubmitted?</w:t>
            </w:r>
            <w:r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 </w:t>
            </w:r>
          </w:p>
          <w:p w14:paraId="3298DEAD" w14:textId="77777777" w:rsidR="00207C40" w:rsidRPr="003F4278" w:rsidRDefault="00000000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sdt>
              <w:sdtPr>
                <w:rPr>
                  <w:rFonts w:ascii="Proxima Nova" w:hAnsi="Proxima Nova"/>
                  <w:color w:val="404040" w:themeColor="text1" w:themeTint="BF"/>
                  <w:sz w:val="21"/>
                  <w:szCs w:val="21"/>
                </w:rPr>
                <w:id w:val="1195268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7A0"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7267A0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YES          </w:t>
            </w:r>
            <w:sdt>
              <w:sdtPr>
                <w:rPr>
                  <w:rFonts w:ascii="Proxima Nova" w:hAnsi="Proxima Nova"/>
                  <w:color w:val="404040" w:themeColor="text1" w:themeTint="BF"/>
                  <w:sz w:val="21"/>
                  <w:szCs w:val="21"/>
                </w:rPr>
                <w:id w:val="-171441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7A0"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207C40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NO   </w:t>
            </w:r>
            <w:r w:rsidR="00272F08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    </w:t>
            </w:r>
            <w:r w:rsidR="00207C40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</w:t>
            </w:r>
            <w:sdt>
              <w:sdtPr>
                <w:rPr>
                  <w:rFonts w:ascii="Proxima Nova" w:hAnsi="Proxima Nova"/>
                  <w:color w:val="404040" w:themeColor="text1" w:themeTint="BF"/>
                  <w:sz w:val="21"/>
                  <w:szCs w:val="21"/>
                </w:rPr>
                <w:id w:val="-147336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7A0"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207C40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</w:t>
            </w:r>
            <w:r w:rsidR="00272F08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UNDERWAY       </w:t>
            </w:r>
            <w:sdt>
              <w:sdtPr>
                <w:rPr>
                  <w:rFonts w:ascii="Proxima Nova" w:hAnsi="Proxima Nova"/>
                  <w:color w:val="404040" w:themeColor="text1" w:themeTint="BF"/>
                  <w:sz w:val="21"/>
                  <w:szCs w:val="21"/>
                </w:rPr>
                <w:id w:val="143339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67A0" w:rsidRPr="003F4278">
                  <w:rPr>
                    <w:rFonts w:ascii="Proxima Nova" w:eastAsia="MS Gothic" w:hAnsi="Proxima Nova" w:cs="Segoe UI Symbol"/>
                    <w:color w:val="404040" w:themeColor="text1" w:themeTint="BF"/>
                    <w:sz w:val="21"/>
                    <w:szCs w:val="21"/>
                  </w:rPr>
                  <w:t>☐</w:t>
                </w:r>
              </w:sdtContent>
            </w:sdt>
            <w:r w:rsidR="00272F08" w:rsidRPr="003F4278"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  <w:t xml:space="preserve">  N/A</w:t>
            </w:r>
          </w:p>
        </w:tc>
      </w:tr>
      <w:tr w:rsidR="00272F08" w:rsidRPr="003F4278" w14:paraId="72E5E696" w14:textId="77777777" w:rsidTr="00272F08">
        <w:tc>
          <w:tcPr>
            <w:tcW w:w="2699" w:type="dxa"/>
            <w:tcBorders>
              <w:top w:val="single" w:sz="6" w:space="0" w:color="C8C8C8"/>
              <w:bottom w:val="single" w:sz="4" w:space="0" w:color="C8C8C8"/>
            </w:tcBorders>
            <w:shd w:val="clear" w:color="auto" w:fill="auto"/>
            <w:vAlign w:val="top"/>
          </w:tcPr>
          <w:p w14:paraId="6E2394EC" w14:textId="77777777" w:rsidR="00272F08" w:rsidRPr="003F4278" w:rsidRDefault="00272F08" w:rsidP="00272F08">
            <w:pPr>
              <w:keepNext/>
              <w:keepLines/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i/>
                <w:color w:val="404040" w:themeColor="text1" w:themeTint="BF"/>
                <w:sz w:val="21"/>
                <w:szCs w:val="21"/>
              </w:rPr>
              <w:t>Additional comments</w:t>
            </w:r>
          </w:p>
        </w:tc>
        <w:tc>
          <w:tcPr>
            <w:tcW w:w="6381" w:type="dxa"/>
            <w:gridSpan w:val="6"/>
            <w:tcBorders>
              <w:bottom w:val="single" w:sz="4" w:space="0" w:color="C8C8C8"/>
            </w:tcBorders>
            <w:shd w:val="clear" w:color="auto" w:fill="auto"/>
          </w:tcPr>
          <w:sdt>
            <w:sdtPr>
              <w:rPr>
                <w:rFonts w:ascii="Proxima Nova" w:hAnsi="Proxima Nova"/>
                <w:color w:val="0070C0"/>
                <w:sz w:val="21"/>
                <w:szCs w:val="21"/>
              </w:rPr>
              <w:id w:val="1297407610"/>
              <w:placeholder>
                <w:docPart w:val="DefaultPlaceholder_1082065158"/>
              </w:placeholder>
              <w:showingPlcHdr/>
            </w:sdtPr>
            <w:sdtContent>
              <w:p w14:paraId="6615144C" w14:textId="77777777" w:rsidR="00272F08" w:rsidRPr="003F4278" w:rsidRDefault="007267A0" w:rsidP="007900D7">
                <w:pPr>
                  <w:keepNext/>
                  <w:keepLines/>
                  <w:shd w:val="clear" w:color="auto" w:fill="E9F1DA" w:themeFill="accent2" w:themeFillTint="33"/>
                  <w:rPr>
                    <w:rFonts w:ascii="Proxima Nova" w:hAnsi="Proxima Nova"/>
                    <w:color w:val="0070C0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sdtContent>
          </w:sdt>
          <w:p w14:paraId="51B89D79" w14:textId="77777777" w:rsidR="00272F08" w:rsidRPr="003F4278" w:rsidRDefault="00272F08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  <w:p w14:paraId="327DFA15" w14:textId="77777777" w:rsidR="00272F08" w:rsidRPr="003F4278" w:rsidRDefault="00272F08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  <w:p w14:paraId="25EFCA47" w14:textId="77777777" w:rsidR="00272F08" w:rsidRPr="003F4278" w:rsidRDefault="00272F08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  <w:p w14:paraId="7B2FC6AD" w14:textId="77777777" w:rsidR="00272F08" w:rsidRPr="003F4278" w:rsidRDefault="00272F08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</w:tr>
      <w:tr w:rsidR="00E90BF8" w:rsidRPr="003F4278" w14:paraId="39B533EB" w14:textId="77777777" w:rsidTr="004324A3">
        <w:tc>
          <w:tcPr>
            <w:tcW w:w="2699" w:type="dxa"/>
            <w:tcBorders>
              <w:top w:val="single" w:sz="6" w:space="0" w:color="C8C8C8"/>
              <w:bottom w:val="single" w:sz="4" w:space="0" w:color="C8C8C8"/>
            </w:tcBorders>
            <w:shd w:val="clear" w:color="auto" w:fill="auto"/>
          </w:tcPr>
          <w:p w14:paraId="78CBFF8D" w14:textId="77777777" w:rsidR="00E90BF8" w:rsidRPr="003F4278" w:rsidRDefault="00E90BF8" w:rsidP="00F0612C">
            <w:pPr>
              <w:keepNext/>
              <w:keepLines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 xml:space="preserve">Customer signature </w:t>
            </w:r>
          </w:p>
        </w:tc>
        <w:tc>
          <w:tcPr>
            <w:tcW w:w="6381" w:type="dxa"/>
            <w:gridSpan w:val="6"/>
            <w:tcBorders>
              <w:bottom w:val="single" w:sz="4" w:space="0" w:color="C8C8C8"/>
            </w:tcBorders>
            <w:shd w:val="clear" w:color="auto" w:fill="auto"/>
          </w:tcPr>
          <w:p w14:paraId="4517B630" w14:textId="77777777" w:rsidR="00E90BF8" w:rsidRPr="003F4278" w:rsidRDefault="00E90BF8" w:rsidP="007900D7">
            <w:pPr>
              <w:keepNext/>
              <w:keepLines/>
              <w:shd w:val="clear" w:color="auto" w:fill="E9F1DA" w:themeFill="accent2" w:themeFillTint="33"/>
              <w:rPr>
                <w:rFonts w:ascii="Proxima Nova" w:hAnsi="Proxima Nova"/>
                <w:color w:val="404040" w:themeColor="text1" w:themeTint="BF"/>
                <w:sz w:val="21"/>
                <w:szCs w:val="21"/>
              </w:rPr>
            </w:pPr>
          </w:p>
        </w:tc>
      </w:tr>
      <w:tr w:rsidR="00E90BF8" w:rsidRPr="003F4278" w14:paraId="2CCFFEDB" w14:textId="77777777" w:rsidTr="004004B2">
        <w:tc>
          <w:tcPr>
            <w:tcW w:w="2699" w:type="dxa"/>
            <w:tcBorders>
              <w:bottom w:val="single" w:sz="4" w:space="0" w:color="C8C8C8"/>
            </w:tcBorders>
            <w:shd w:val="clear" w:color="auto" w:fill="auto"/>
          </w:tcPr>
          <w:p w14:paraId="77958819" w14:textId="77777777" w:rsidR="00E90BF8" w:rsidRPr="003F4278" w:rsidRDefault="00E90BF8" w:rsidP="00F0612C">
            <w:pPr>
              <w:keepNext/>
              <w:keepLines/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b/>
                <w:color w:val="404040" w:themeColor="text1" w:themeTint="BF"/>
                <w:sz w:val="21"/>
                <w:szCs w:val="21"/>
              </w:rPr>
              <w:t>Print name</w:t>
            </w:r>
          </w:p>
        </w:tc>
        <w:sdt>
          <w:sdtPr>
            <w:rPr>
              <w:rFonts w:ascii="Proxima Nova" w:hAnsi="Proxima Nova"/>
              <w:color w:val="404040" w:themeColor="text1" w:themeTint="BF"/>
              <w:sz w:val="21"/>
              <w:szCs w:val="21"/>
            </w:rPr>
            <w:id w:val="292721656"/>
            <w:placeholder>
              <w:docPart w:val="DefaultPlaceholder_1082065158"/>
            </w:placeholder>
            <w:showingPlcHdr/>
          </w:sdtPr>
          <w:sdtContent>
            <w:tc>
              <w:tcPr>
                <w:tcW w:w="6381" w:type="dxa"/>
                <w:gridSpan w:val="6"/>
                <w:tcBorders>
                  <w:bottom w:val="single" w:sz="4" w:space="0" w:color="C8C8C8"/>
                </w:tcBorders>
                <w:shd w:val="clear" w:color="auto" w:fill="auto"/>
              </w:tcPr>
              <w:p w14:paraId="3E931D18" w14:textId="77777777" w:rsidR="00E90BF8" w:rsidRPr="003F4278" w:rsidRDefault="00DE48BF" w:rsidP="007900D7">
                <w:pPr>
                  <w:keepNext/>
                  <w:keepLines/>
                  <w:shd w:val="clear" w:color="auto" w:fill="E9F1DA" w:themeFill="accent2" w:themeFillTint="33"/>
                  <w:rPr>
                    <w:rFonts w:ascii="Proxima Nova" w:hAnsi="Proxima Nova"/>
                    <w:color w:val="404040" w:themeColor="text1" w:themeTint="BF"/>
                    <w:sz w:val="21"/>
                    <w:szCs w:val="21"/>
                  </w:rPr>
                </w:pPr>
                <w:r w:rsidRPr="00E23011">
                  <w:rPr>
                    <w:rStyle w:val="PlaceholderText"/>
                    <w:rFonts w:ascii="Proxima Nova" w:hAnsi="Proxima Nova"/>
                    <w:color w:val="5E68B0"/>
                    <w:sz w:val="21"/>
                    <w:szCs w:val="21"/>
                  </w:rPr>
                  <w:t>Click here to enter text.</w:t>
                </w:r>
              </w:p>
            </w:tc>
          </w:sdtContent>
        </w:sdt>
      </w:tr>
    </w:tbl>
    <w:p w14:paraId="4071A3DC" w14:textId="5A21A5EF" w:rsidR="003F4278" w:rsidRPr="004D3B17" w:rsidRDefault="003F4278" w:rsidP="003F4278">
      <w:pPr>
        <w:spacing w:before="240"/>
        <w:rPr>
          <w:rFonts w:ascii="Proxima Nova" w:hAnsi="Proxima Nova"/>
          <w:b/>
          <w:iCs/>
          <w:color w:val="5E68B0"/>
          <w:sz w:val="21"/>
          <w:szCs w:val="21"/>
        </w:rPr>
      </w:pPr>
      <w:r w:rsidRPr="004D3B17">
        <w:rPr>
          <w:rFonts w:ascii="Proxima Nova" w:hAnsi="Proxima Nova"/>
          <w:b/>
          <w:iCs/>
          <w:color w:val="5E68B0"/>
          <w:sz w:val="21"/>
          <w:szCs w:val="21"/>
        </w:rPr>
        <w:t>ADDITIONAL INFORMATION</w:t>
      </w:r>
    </w:p>
    <w:p w14:paraId="51935A56" w14:textId="0A8C81AA" w:rsidR="004D3B17" w:rsidRDefault="004D3B17" w:rsidP="003F4278">
      <w:pPr>
        <w:pStyle w:val="ListParagraph"/>
        <w:numPr>
          <w:ilvl w:val="0"/>
          <w:numId w:val="32"/>
        </w:numPr>
        <w:spacing w:before="240"/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</w:pPr>
      <w:r w:rsidRPr="004D3B17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All parks</w:t>
      </w:r>
      <w:r w:rsidR="00336D8D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 xml:space="preserve">, </w:t>
      </w:r>
      <w:r w:rsidRPr="004D3B17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reserves</w:t>
      </w:r>
      <w:r w:rsidR="00336D8D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,</w:t>
      </w:r>
      <w:r w:rsidRPr="004D3B17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 xml:space="preserve"> and Council owned venues across the Wairarapa region have been designated as smoke and vape free public places.</w:t>
      </w:r>
      <w:r w:rsidR="00336D8D" w:rsidRPr="00336D8D">
        <w:t xml:space="preserve"> </w:t>
      </w:r>
      <w:r w:rsidR="00336D8D" w:rsidRPr="00336D8D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Any events run in Council facilities must be smoke and vape free.</w:t>
      </w:r>
    </w:p>
    <w:p w14:paraId="295C3BAF" w14:textId="4236F64A" w:rsidR="00C54A70" w:rsidRPr="003F4278" w:rsidRDefault="00CA3BFB" w:rsidP="003F4278">
      <w:pPr>
        <w:pStyle w:val="ListParagraph"/>
        <w:numPr>
          <w:ilvl w:val="0"/>
          <w:numId w:val="32"/>
        </w:numPr>
        <w:spacing w:before="240"/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</w:pPr>
      <w:r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 xml:space="preserve">A </w:t>
      </w:r>
      <w:r w:rsidR="00387034"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c</w:t>
      </w:r>
      <w:r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 xml:space="preserve">ommercial or </w:t>
      </w:r>
      <w:r w:rsidR="00387034"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s</w:t>
      </w:r>
      <w:r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ignificant event may require addit</w:t>
      </w:r>
      <w:r w:rsidR="00272F08"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ional information to be supplied</w:t>
      </w:r>
      <w:r w:rsidR="003F4278"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.</w:t>
      </w:r>
    </w:p>
    <w:p w14:paraId="526A67BD" w14:textId="0A345BFD" w:rsidR="00C54A70" w:rsidRPr="003F4278" w:rsidRDefault="00C54A70" w:rsidP="003F4278">
      <w:pPr>
        <w:pStyle w:val="ListParagraph"/>
        <w:numPr>
          <w:ilvl w:val="0"/>
          <w:numId w:val="32"/>
        </w:numPr>
        <w:spacing w:before="240"/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</w:pPr>
      <w:r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 xml:space="preserve">Subject to information provided, a bond may be required </w:t>
      </w:r>
      <w:r w:rsidR="00272F08"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prior to the event taking plac</w:t>
      </w:r>
      <w:r w:rsidR="003F4278"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e.</w:t>
      </w:r>
    </w:p>
    <w:p w14:paraId="571A9C38" w14:textId="12391F8F" w:rsidR="00FB37F1" w:rsidRPr="003F4278" w:rsidRDefault="00FB37F1" w:rsidP="003F4278">
      <w:pPr>
        <w:pStyle w:val="ListParagraph"/>
        <w:numPr>
          <w:ilvl w:val="0"/>
          <w:numId w:val="32"/>
        </w:numPr>
        <w:spacing w:before="240"/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</w:pPr>
      <w:r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Masterton District Council reserves the right to cancel any booking in the event of unforeseen circumstanc</w:t>
      </w:r>
      <w:r w:rsidR="00480155"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es / extreme</w:t>
      </w:r>
      <w:r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 xml:space="preserve"> weather conditions</w:t>
      </w:r>
      <w:r w:rsidR="003F4278" w:rsidRPr="003F4278"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  <w:t>.</w:t>
      </w:r>
    </w:p>
    <w:p w14:paraId="6E508AC1" w14:textId="77777777" w:rsidR="003F4278" w:rsidRPr="003F4278" w:rsidRDefault="003F4278" w:rsidP="003F4278">
      <w:pPr>
        <w:spacing w:before="240"/>
        <w:rPr>
          <w:rFonts w:ascii="Proxima Nova" w:hAnsi="Proxima Nova"/>
          <w:b/>
          <w:iCs/>
          <w:color w:val="404040" w:themeColor="text1" w:themeTint="BF"/>
          <w:sz w:val="21"/>
          <w:szCs w:val="21"/>
        </w:rPr>
      </w:pPr>
    </w:p>
    <w:tbl>
      <w:tblPr>
        <w:tblStyle w:val="TableGrid"/>
        <w:tblW w:w="0" w:type="auto"/>
        <w:tblBorders>
          <w:top w:val="single" w:sz="4" w:space="0" w:color="9ECA3D"/>
          <w:left w:val="single" w:sz="4" w:space="0" w:color="9ECA3D"/>
          <w:bottom w:val="single" w:sz="4" w:space="0" w:color="9ECA3D"/>
          <w:right w:val="single" w:sz="4" w:space="0" w:color="9ECA3D"/>
          <w:insideH w:val="single" w:sz="4" w:space="0" w:color="9ECA3D"/>
          <w:insideV w:val="single" w:sz="4" w:space="0" w:color="9ECA3D"/>
        </w:tblBorders>
        <w:tblLook w:val="04A0" w:firstRow="1" w:lastRow="0" w:firstColumn="1" w:lastColumn="0" w:noHBand="0" w:noVBand="1"/>
      </w:tblPr>
      <w:tblGrid>
        <w:gridCol w:w="9241"/>
      </w:tblGrid>
      <w:tr w:rsidR="004D3B17" w14:paraId="049AD32A" w14:textId="77777777" w:rsidTr="004D3B17">
        <w:tc>
          <w:tcPr>
            <w:tcW w:w="9241" w:type="dxa"/>
            <w:shd w:val="clear" w:color="auto" w:fill="auto"/>
          </w:tcPr>
          <w:p w14:paraId="59896D62" w14:textId="77777777" w:rsidR="004D3B17" w:rsidRPr="004D3B17" w:rsidRDefault="004D3B17" w:rsidP="004D3B17">
            <w:pPr>
              <w:spacing w:before="240"/>
              <w:rPr>
                <w:rFonts w:ascii="Proxima Nova" w:hAnsi="Proxima Nova"/>
                <w:b/>
                <w:iCs/>
                <w:color w:val="5E68B0"/>
                <w:sz w:val="21"/>
                <w:szCs w:val="21"/>
              </w:rPr>
            </w:pPr>
            <w:r w:rsidRPr="004D3B17">
              <w:rPr>
                <w:rFonts w:ascii="Proxima Nova" w:hAnsi="Proxima Nova"/>
                <w:b/>
                <w:iCs/>
                <w:color w:val="5E68B0"/>
                <w:sz w:val="21"/>
                <w:szCs w:val="21"/>
              </w:rPr>
              <w:t>PRIVACY STATEMENT</w:t>
            </w:r>
          </w:p>
          <w:p w14:paraId="1EFA54FB" w14:textId="2B03F759" w:rsidR="004D3B17" w:rsidRPr="004D3B17" w:rsidRDefault="004D3B17" w:rsidP="003F4278">
            <w:pPr>
              <w:spacing w:before="240"/>
              <w:rPr>
                <w:rFonts w:ascii="Proxima Nova" w:hAnsi="Proxima Nova"/>
                <w:bCs/>
                <w:iCs/>
                <w:color w:val="404040" w:themeColor="text1" w:themeTint="BF"/>
                <w:sz w:val="21"/>
                <w:szCs w:val="21"/>
              </w:rPr>
            </w:pPr>
            <w:r w:rsidRPr="003F4278">
              <w:rPr>
                <w:rFonts w:ascii="Proxima Nova" w:hAnsi="Proxima Nova"/>
                <w:bCs/>
                <w:iCs/>
                <w:color w:val="404040" w:themeColor="text1" w:themeTint="BF"/>
                <w:sz w:val="21"/>
                <w:szCs w:val="21"/>
              </w:rPr>
              <w:t xml:space="preserve">In submitting this form I agree to my details being used for the purposes stated on this form. The data will only be accessed by necessary Council staff. I understand my data will be held securely. </w:t>
            </w:r>
            <w:r>
              <w:rPr>
                <w:rFonts w:ascii="Proxima Nova" w:hAnsi="Proxima Nova"/>
                <w:bCs/>
                <w:iCs/>
                <w:color w:val="404040" w:themeColor="text1" w:themeTint="BF"/>
                <w:sz w:val="21"/>
                <w:szCs w:val="21"/>
              </w:rPr>
              <w:t xml:space="preserve"> </w:t>
            </w:r>
            <w:r w:rsidRPr="003F4278">
              <w:rPr>
                <w:rFonts w:ascii="Proxima Nova" w:hAnsi="Proxima Nova"/>
                <w:bCs/>
                <w:iCs/>
                <w:color w:val="404040" w:themeColor="text1" w:themeTint="BF"/>
                <w:sz w:val="21"/>
                <w:szCs w:val="21"/>
              </w:rPr>
              <w:t xml:space="preserve">I have a right to change or access my data. I understand that when this data is no longer required for this purpose, official Council procedure will be followed to dispose of my data. If I want to ask for a copy of my data, or to have it corrected, I can contact </w:t>
            </w:r>
            <w:hyperlink r:id="rId11" w:history="1">
              <w:r>
                <w:rPr>
                  <w:rStyle w:val="Hyperlink"/>
                  <w:rFonts w:ascii="Proxima Nova" w:hAnsi="Proxima Nova"/>
                  <w:bCs/>
                  <w:iCs/>
                  <w:sz w:val="21"/>
                  <w:szCs w:val="21"/>
                </w:rPr>
                <w:t>privacy@mstn.govt.nz.</w:t>
              </w:r>
            </w:hyperlink>
            <w:r>
              <w:rPr>
                <w:rFonts w:ascii="Proxima Nova" w:hAnsi="Proxima Nova"/>
                <w:bCs/>
                <w:iCs/>
                <w:color w:val="404040" w:themeColor="text1" w:themeTint="BF"/>
                <w:sz w:val="21"/>
                <w:szCs w:val="21"/>
              </w:rPr>
              <w:t xml:space="preserve"> </w:t>
            </w:r>
            <w:r w:rsidRPr="003F4278">
              <w:rPr>
                <w:rFonts w:ascii="Proxima Nova" w:hAnsi="Proxima Nova"/>
                <w:bCs/>
                <w:iCs/>
                <w:color w:val="404040" w:themeColor="text1" w:themeTint="BF"/>
                <w:sz w:val="21"/>
                <w:szCs w:val="21"/>
              </w:rPr>
              <w:t xml:space="preserve">Please see the </w:t>
            </w:r>
            <w:hyperlink r:id="rId12" w:history="1">
              <w:r w:rsidRPr="003F4278">
                <w:rPr>
                  <w:rStyle w:val="Hyperlink"/>
                  <w:rFonts w:ascii="Proxima Nova" w:hAnsi="Proxima Nova"/>
                  <w:bCs/>
                  <w:iCs/>
                  <w:sz w:val="21"/>
                  <w:szCs w:val="21"/>
                </w:rPr>
                <w:t>Masterton District Council Privacy Policy</w:t>
              </w:r>
            </w:hyperlink>
            <w:r w:rsidRPr="003F4278">
              <w:rPr>
                <w:rFonts w:ascii="Proxima Nova" w:hAnsi="Proxima Nova"/>
                <w:bCs/>
                <w:iCs/>
                <w:color w:val="404040" w:themeColor="text1" w:themeTint="BF"/>
                <w:sz w:val="21"/>
                <w:szCs w:val="21"/>
              </w:rPr>
              <w:t xml:space="preserve"> for further information.</w:t>
            </w:r>
            <w:r>
              <w:rPr>
                <w:rFonts w:ascii="Proxima Nova" w:hAnsi="Proxima Nova"/>
                <w:bCs/>
                <w:iCs/>
                <w:color w:val="404040" w:themeColor="text1" w:themeTint="BF"/>
                <w:sz w:val="21"/>
                <w:szCs w:val="21"/>
              </w:rPr>
              <w:br/>
            </w:r>
          </w:p>
        </w:tc>
      </w:tr>
    </w:tbl>
    <w:p w14:paraId="3C26836A" w14:textId="717F880B" w:rsidR="003F4278" w:rsidRPr="003F4278" w:rsidRDefault="003F4278" w:rsidP="004D3B17">
      <w:pPr>
        <w:spacing w:before="240"/>
        <w:rPr>
          <w:rFonts w:ascii="Proxima Nova" w:hAnsi="Proxima Nova"/>
          <w:bCs/>
          <w:iCs/>
          <w:color w:val="404040" w:themeColor="text1" w:themeTint="BF"/>
          <w:sz w:val="21"/>
          <w:szCs w:val="21"/>
        </w:rPr>
      </w:pPr>
    </w:p>
    <w:sectPr w:rsidR="003F4278" w:rsidRPr="003F4278" w:rsidSect="004324A3">
      <w:headerReference w:type="default" r:id="rId13"/>
      <w:pgSz w:w="11906" w:h="16838" w:code="9"/>
      <w:pgMar w:top="567" w:right="1418" w:bottom="284" w:left="1418" w:header="851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FE200" w14:textId="77777777" w:rsidR="004D6A33" w:rsidRDefault="004D6A33" w:rsidP="00221974">
      <w:pPr>
        <w:spacing w:line="240" w:lineRule="auto"/>
      </w:pPr>
      <w:r>
        <w:separator/>
      </w:r>
    </w:p>
  </w:endnote>
  <w:endnote w:type="continuationSeparator" w:id="0">
    <w:p w14:paraId="457CAE10" w14:textId="77777777" w:rsidR="004D6A33" w:rsidRDefault="004D6A33" w:rsidP="002219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panose1 w:val="02000506030000020004"/>
    <w:charset w:val="00"/>
    <w:family w:val="auto"/>
    <w:notTrueType/>
    <w:pitch w:val="variable"/>
    <w:sig w:usb0="A00002E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7F378" w14:textId="77777777" w:rsidR="004D6A33" w:rsidRDefault="004D6A33" w:rsidP="00221974">
      <w:pPr>
        <w:spacing w:line="240" w:lineRule="auto"/>
      </w:pPr>
      <w:r>
        <w:separator/>
      </w:r>
    </w:p>
  </w:footnote>
  <w:footnote w:type="continuationSeparator" w:id="0">
    <w:p w14:paraId="3615FD6A" w14:textId="77777777" w:rsidR="004D6A33" w:rsidRDefault="004D6A33" w:rsidP="002219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C4043" w14:textId="028CB2EE" w:rsidR="005D78B2" w:rsidRDefault="00833C9E" w:rsidP="005D78B2">
    <w:pPr>
      <w:pStyle w:val="Header"/>
      <w:jc w:val="right"/>
    </w:pPr>
    <w:r>
      <w:rPr>
        <w:rFonts w:ascii="Times New Roman" w:hAnsi="Times New Roman"/>
        <w:noProof/>
        <w:color w:val="0000FF"/>
        <w:sz w:val="24"/>
        <w:szCs w:val="24"/>
        <w:lang w:eastAsia="en-NZ"/>
      </w:rPr>
      <w:drawing>
        <wp:anchor distT="0" distB="0" distL="114300" distR="114300" simplePos="0" relativeHeight="251661312" behindDoc="0" locked="0" layoutInCell="1" allowOverlap="1" wp14:anchorId="058B883B" wp14:editId="2536DCCE">
          <wp:simplePos x="0" y="0"/>
          <wp:positionH relativeFrom="margin">
            <wp:posOffset>325</wp:posOffset>
          </wp:positionH>
          <wp:positionV relativeFrom="margin">
            <wp:posOffset>-925032</wp:posOffset>
          </wp:positionV>
          <wp:extent cx="1144773" cy="861238"/>
          <wp:effectExtent l="0" t="0" r="0" b="2540"/>
          <wp:wrapSquare wrapText="bothSides"/>
          <wp:docPr id="126862509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625095" name="Picture 126862509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773" cy="8612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D78B2">
      <w:rPr>
        <w:rFonts w:ascii="Times New Roman" w:hAnsi="Times New Roman"/>
        <w:noProof/>
        <w:color w:val="0000FF"/>
        <w:sz w:val="24"/>
        <w:szCs w:val="24"/>
        <w:lang w:eastAsia="en-NZ"/>
      </w:rPr>
      <w:drawing>
        <wp:inline distT="0" distB="0" distL="0" distR="0" wp14:anchorId="20D2F482" wp14:editId="03E97C88">
          <wp:extent cx="1735931" cy="505580"/>
          <wp:effectExtent l="0" t="0" r="0" b="8890"/>
          <wp:docPr id="4" name="Picture 4" descr="https://www.rs.kiwi.nz/assets/Signature-2.0.png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rs.kiwi.nz/assets/Signature-2.0.png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5815" cy="5055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D78B2">
      <w:rPr>
        <w:noProof/>
        <w:color w:val="0000FF"/>
        <w:sz w:val="27"/>
        <w:szCs w:val="27"/>
        <w:lang w:eastAsia="en-NZ"/>
      </w:rPr>
      <w:drawing>
        <wp:anchor distT="0" distB="0" distL="114300" distR="114300" simplePos="0" relativeHeight="251660288" behindDoc="1" locked="0" layoutInCell="1" allowOverlap="1" wp14:anchorId="5106E04C" wp14:editId="0FD7A399">
          <wp:simplePos x="0" y="0"/>
          <wp:positionH relativeFrom="column">
            <wp:posOffset>11696700</wp:posOffset>
          </wp:positionH>
          <wp:positionV relativeFrom="paragraph">
            <wp:posOffset>55245</wp:posOffset>
          </wp:positionV>
          <wp:extent cx="2266950" cy="629285"/>
          <wp:effectExtent l="0" t="0" r="0" b="0"/>
          <wp:wrapNone/>
          <wp:docPr id="3" name="Picture 3" descr="https://www.rs.kiwi.nz/assets/RS_Logo_2.04x.png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398562" name="Picture 28" descr="https://www.rs.kiwi.nz/assets/RS_Logo_2.04x.png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78B2">
      <w:rPr>
        <w:noProof/>
        <w:color w:val="0000FF"/>
        <w:sz w:val="27"/>
        <w:szCs w:val="27"/>
        <w:lang w:eastAsia="en-NZ"/>
      </w:rPr>
      <w:drawing>
        <wp:anchor distT="0" distB="0" distL="114300" distR="114300" simplePos="0" relativeHeight="251659264" behindDoc="1" locked="0" layoutInCell="1" allowOverlap="1" wp14:anchorId="5EABCBD8" wp14:editId="7FB7FE33">
          <wp:simplePos x="0" y="0"/>
          <wp:positionH relativeFrom="column">
            <wp:posOffset>11544300</wp:posOffset>
          </wp:positionH>
          <wp:positionV relativeFrom="paragraph">
            <wp:posOffset>-97155</wp:posOffset>
          </wp:positionV>
          <wp:extent cx="2266950" cy="629285"/>
          <wp:effectExtent l="0" t="0" r="0" b="0"/>
          <wp:wrapNone/>
          <wp:docPr id="12" name="Picture 12" descr="https://www.rs.kiwi.nz/assets/RS_Logo_2.04x.png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398562" name="Picture 28" descr="https://www.rs.kiwi.nz/assets/RS_Logo_2.04x.png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C97C27" w14:textId="74ABEC14" w:rsidR="00221974" w:rsidRPr="005D78B2" w:rsidRDefault="00221974" w:rsidP="005D78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3" type="#_x0000_t75" style="width:6.7pt;height:6.7pt" o:bullet="t">
        <v:imagedata r:id="rId1" o:title="Umbrella_sml"/>
      </v:shape>
    </w:pict>
  </w:numPicBullet>
  <w:numPicBullet w:numPicBulletId="1">
    <w:pict>
      <v:shape id="_x0000_i1154" type="#_x0000_t75" style="width:10.9pt;height:10.9pt" o:bullet="t">
        <v:imagedata r:id="rId2" o:title="RSBullet"/>
      </v:shape>
    </w:pict>
  </w:numPicBullet>
  <w:abstractNum w:abstractNumId="0" w15:restartNumberingAfterBreak="0">
    <w:nsid w:val="04417170"/>
    <w:multiLevelType w:val="multilevel"/>
    <w:tmpl w:val="514E7D76"/>
    <w:lvl w:ilvl="0">
      <w:start w:val="1"/>
      <w:numFmt w:val="bullet"/>
      <w:pStyle w:val="RSBullets"/>
      <w:lvlText w:val=""/>
      <w:lvlPicBulletId w:val="1"/>
      <w:lvlJc w:val="left"/>
      <w:pPr>
        <w:ind w:left="567" w:hanging="567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1" w15:restartNumberingAfterBreak="0">
    <w:nsid w:val="04C531EE"/>
    <w:multiLevelType w:val="hybridMultilevel"/>
    <w:tmpl w:val="DF80AF1A"/>
    <w:lvl w:ilvl="0" w:tplc="D20EF9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9B6EB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4637D"/>
    <w:multiLevelType w:val="hybridMultilevel"/>
    <w:tmpl w:val="F9FCF024"/>
    <w:lvl w:ilvl="0" w:tplc="2892B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B0219"/>
    <w:multiLevelType w:val="hybridMultilevel"/>
    <w:tmpl w:val="31223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14F7"/>
    <w:multiLevelType w:val="multilevel"/>
    <w:tmpl w:val="35A8FCC4"/>
    <w:lvl w:ilvl="0">
      <w:start w:val="1"/>
      <w:numFmt w:val="bullet"/>
      <w:pStyle w:val="Bullets"/>
      <w:lvlText w:val=""/>
      <w:lvlJc w:val="left"/>
      <w:pPr>
        <w:ind w:left="567" w:hanging="567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5" w15:restartNumberingAfterBreak="0">
    <w:nsid w:val="1D1B541B"/>
    <w:multiLevelType w:val="multilevel"/>
    <w:tmpl w:val="03EE213E"/>
    <w:lvl w:ilvl="0">
      <w:start w:val="1"/>
      <w:numFmt w:val="bullet"/>
      <w:pStyle w:val="GreenBullets"/>
      <w:lvlText w:val=""/>
      <w:lvlJc w:val="left"/>
      <w:pPr>
        <w:ind w:left="567" w:hanging="567"/>
      </w:pPr>
      <w:rPr>
        <w:rFonts w:ascii="Symbol" w:hAnsi="Symbol" w:hint="default"/>
        <w:b/>
        <w:i w:val="0"/>
        <w:color w:val="449B46" w:themeColor="accent1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6" w15:restartNumberingAfterBreak="0">
    <w:nsid w:val="30E50204"/>
    <w:multiLevelType w:val="multilevel"/>
    <w:tmpl w:val="5216A80A"/>
    <w:lvl w:ilvl="0">
      <w:start w:val="1"/>
      <w:numFmt w:val="bullet"/>
      <w:pStyle w:val="BlueBullets"/>
      <w:lvlText w:val=""/>
      <w:lvlJc w:val="left"/>
      <w:pPr>
        <w:ind w:left="567" w:hanging="567"/>
      </w:pPr>
      <w:rPr>
        <w:rFonts w:ascii="Symbol" w:hAnsi="Symbol" w:hint="default"/>
        <w:color w:val="89B6EB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7" w15:restartNumberingAfterBreak="0">
    <w:nsid w:val="319E26AE"/>
    <w:multiLevelType w:val="multilevel"/>
    <w:tmpl w:val="90164486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567"/>
      </w:pPr>
      <w:rPr>
        <w:rFonts w:hint="default"/>
      </w:rPr>
    </w:lvl>
    <w:lvl w:ilvl="3">
      <w:start w:val="1"/>
      <w:numFmt w:val="lowerRoman"/>
      <w:pStyle w:val="Heading4"/>
      <w:lvlText w:val="%4"/>
      <w:lvlJc w:val="left"/>
      <w:pPr>
        <w:ind w:left="2268" w:hanging="567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%6"/>
      <w:lvlJc w:val="left"/>
      <w:pPr>
        <w:ind w:left="3402" w:hanging="567"/>
      </w:pPr>
      <w:rPr>
        <w:rFonts w:hint="default"/>
      </w:rPr>
    </w:lvl>
    <w:lvl w:ilvl="6">
      <w:start w:val="1"/>
      <w:numFmt w:val="lowerRoman"/>
      <w:lvlText w:val="%7"/>
      <w:lvlJc w:val="left"/>
      <w:pPr>
        <w:ind w:left="3969" w:hanging="567"/>
      </w:pPr>
      <w:rPr>
        <w:rFonts w:hint="default"/>
      </w:rPr>
    </w:lvl>
    <w:lvl w:ilvl="7">
      <w:start w:val="1"/>
      <w:numFmt w:val="lowerRoman"/>
      <w:lvlText w:val="%8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"/>
      <w:lvlJc w:val="left"/>
      <w:pPr>
        <w:ind w:left="5103" w:hanging="567"/>
      </w:pPr>
      <w:rPr>
        <w:rFonts w:hint="default"/>
      </w:rPr>
    </w:lvl>
  </w:abstractNum>
  <w:abstractNum w:abstractNumId="8" w15:restartNumberingAfterBreak="0">
    <w:nsid w:val="399676C2"/>
    <w:multiLevelType w:val="hybridMultilevel"/>
    <w:tmpl w:val="2C645394"/>
    <w:lvl w:ilvl="0" w:tplc="25769D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559A4"/>
    <w:multiLevelType w:val="multilevel"/>
    <w:tmpl w:val="0BCC0F4E"/>
    <w:lvl w:ilvl="0">
      <w:start w:val="1"/>
      <w:numFmt w:val="decimal"/>
      <w:lvlText w:val="%1)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34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68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3" w:hanging="567"/>
      </w:pPr>
      <w:rPr>
        <w:rFonts w:hint="default"/>
      </w:rPr>
    </w:lvl>
  </w:abstractNum>
  <w:num w:numId="1" w16cid:durableId="905069970">
    <w:abstractNumId w:val="2"/>
  </w:num>
  <w:num w:numId="2" w16cid:durableId="882790542">
    <w:abstractNumId w:val="2"/>
  </w:num>
  <w:num w:numId="3" w16cid:durableId="59599677">
    <w:abstractNumId w:val="4"/>
  </w:num>
  <w:num w:numId="4" w16cid:durableId="1479374201">
    <w:abstractNumId w:val="4"/>
  </w:num>
  <w:num w:numId="5" w16cid:durableId="148600965">
    <w:abstractNumId w:val="8"/>
  </w:num>
  <w:num w:numId="6" w16cid:durableId="1844733762">
    <w:abstractNumId w:val="0"/>
  </w:num>
  <w:num w:numId="7" w16cid:durableId="1327242822">
    <w:abstractNumId w:val="7"/>
  </w:num>
  <w:num w:numId="8" w16cid:durableId="120658365">
    <w:abstractNumId w:val="7"/>
  </w:num>
  <w:num w:numId="9" w16cid:durableId="212350509">
    <w:abstractNumId w:val="7"/>
  </w:num>
  <w:num w:numId="10" w16cid:durableId="570579085">
    <w:abstractNumId w:val="7"/>
  </w:num>
  <w:num w:numId="11" w16cid:durableId="211575958">
    <w:abstractNumId w:val="7"/>
  </w:num>
  <w:num w:numId="12" w16cid:durableId="83693695">
    <w:abstractNumId w:val="7"/>
  </w:num>
  <w:num w:numId="13" w16cid:durableId="1086994804">
    <w:abstractNumId w:val="7"/>
  </w:num>
  <w:num w:numId="14" w16cid:durableId="671494833">
    <w:abstractNumId w:val="4"/>
  </w:num>
  <w:num w:numId="15" w16cid:durableId="1733505069">
    <w:abstractNumId w:val="0"/>
  </w:num>
  <w:num w:numId="16" w16cid:durableId="381907164">
    <w:abstractNumId w:val="0"/>
  </w:num>
  <w:num w:numId="17" w16cid:durableId="1848514385">
    <w:abstractNumId w:val="0"/>
  </w:num>
  <w:num w:numId="18" w16cid:durableId="1640379384">
    <w:abstractNumId w:val="0"/>
  </w:num>
  <w:num w:numId="19" w16cid:durableId="317029462">
    <w:abstractNumId w:val="1"/>
  </w:num>
  <w:num w:numId="20" w16cid:durableId="3165791">
    <w:abstractNumId w:val="0"/>
  </w:num>
  <w:num w:numId="21" w16cid:durableId="15815382">
    <w:abstractNumId w:val="1"/>
  </w:num>
  <w:num w:numId="22" w16cid:durableId="1628126347">
    <w:abstractNumId w:val="4"/>
  </w:num>
  <w:num w:numId="23" w16cid:durableId="865219897">
    <w:abstractNumId w:val="0"/>
  </w:num>
  <w:num w:numId="24" w16cid:durableId="175388116">
    <w:abstractNumId w:val="1"/>
  </w:num>
  <w:num w:numId="25" w16cid:durableId="1965229457">
    <w:abstractNumId w:val="1"/>
  </w:num>
  <w:num w:numId="26" w16cid:durableId="1242833393">
    <w:abstractNumId w:val="0"/>
  </w:num>
  <w:num w:numId="27" w16cid:durableId="1425607170">
    <w:abstractNumId w:val="9"/>
  </w:num>
  <w:num w:numId="28" w16cid:durableId="624584223">
    <w:abstractNumId w:val="6"/>
  </w:num>
  <w:num w:numId="29" w16cid:durableId="1832410155">
    <w:abstractNumId w:val="5"/>
  </w:num>
  <w:num w:numId="30" w16cid:durableId="310526506">
    <w:abstractNumId w:val="5"/>
  </w:num>
  <w:num w:numId="31" w16cid:durableId="1843617802">
    <w:abstractNumId w:val="4"/>
  </w:num>
  <w:num w:numId="32" w16cid:durableId="16247731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ocumentProtection w:edit="readOnly" w:enforcement="0"/>
  <w:defaultTabStop w:val="567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DW3sLQwMzcwsbBU0lEKTi0uzszPAykwrAUA+m5BCywAAAA="/>
  </w:docVars>
  <w:rsids>
    <w:rsidRoot w:val="00321406"/>
    <w:rsid w:val="00015CE2"/>
    <w:rsid w:val="000234D7"/>
    <w:rsid w:val="00053F1D"/>
    <w:rsid w:val="000C4226"/>
    <w:rsid w:val="000F283F"/>
    <w:rsid w:val="00124180"/>
    <w:rsid w:val="00151FCB"/>
    <w:rsid w:val="00153F4E"/>
    <w:rsid w:val="001F37DD"/>
    <w:rsid w:val="001F7E63"/>
    <w:rsid w:val="00207C40"/>
    <w:rsid w:val="00210F12"/>
    <w:rsid w:val="00221974"/>
    <w:rsid w:val="002341B3"/>
    <w:rsid w:val="00236F85"/>
    <w:rsid w:val="00254C69"/>
    <w:rsid w:val="00266057"/>
    <w:rsid w:val="00272C65"/>
    <w:rsid w:val="00272F08"/>
    <w:rsid w:val="002E1558"/>
    <w:rsid w:val="002F02AA"/>
    <w:rsid w:val="00321406"/>
    <w:rsid w:val="00336D8D"/>
    <w:rsid w:val="003725F3"/>
    <w:rsid w:val="00384A08"/>
    <w:rsid w:val="00387034"/>
    <w:rsid w:val="003A15FD"/>
    <w:rsid w:val="003B1369"/>
    <w:rsid w:val="003E043B"/>
    <w:rsid w:val="003E41E0"/>
    <w:rsid w:val="003F0DA3"/>
    <w:rsid w:val="003F23E0"/>
    <w:rsid w:val="003F3931"/>
    <w:rsid w:val="003F4278"/>
    <w:rsid w:val="003F6EC2"/>
    <w:rsid w:val="004004B2"/>
    <w:rsid w:val="0042305C"/>
    <w:rsid w:val="004324A3"/>
    <w:rsid w:val="00480155"/>
    <w:rsid w:val="004D3B17"/>
    <w:rsid w:val="004D6A33"/>
    <w:rsid w:val="005757DD"/>
    <w:rsid w:val="005B41B2"/>
    <w:rsid w:val="005D78B2"/>
    <w:rsid w:val="006103B2"/>
    <w:rsid w:val="006414C4"/>
    <w:rsid w:val="00662B98"/>
    <w:rsid w:val="0067588D"/>
    <w:rsid w:val="006872AA"/>
    <w:rsid w:val="006A6BD0"/>
    <w:rsid w:val="006C1BE2"/>
    <w:rsid w:val="0070735D"/>
    <w:rsid w:val="007234E2"/>
    <w:rsid w:val="007267A0"/>
    <w:rsid w:val="00732501"/>
    <w:rsid w:val="00732813"/>
    <w:rsid w:val="00735ADF"/>
    <w:rsid w:val="00767F78"/>
    <w:rsid w:val="0078350B"/>
    <w:rsid w:val="007900D7"/>
    <w:rsid w:val="00796AFF"/>
    <w:rsid w:val="007A4052"/>
    <w:rsid w:val="007A4D46"/>
    <w:rsid w:val="007E6B22"/>
    <w:rsid w:val="007E798A"/>
    <w:rsid w:val="007F25B7"/>
    <w:rsid w:val="008076A2"/>
    <w:rsid w:val="00817E63"/>
    <w:rsid w:val="00825865"/>
    <w:rsid w:val="00833C9E"/>
    <w:rsid w:val="008340D6"/>
    <w:rsid w:val="008573EF"/>
    <w:rsid w:val="008610B4"/>
    <w:rsid w:val="00871BDC"/>
    <w:rsid w:val="008C1C24"/>
    <w:rsid w:val="008E479E"/>
    <w:rsid w:val="00914831"/>
    <w:rsid w:val="00986442"/>
    <w:rsid w:val="00992DA5"/>
    <w:rsid w:val="009B01DA"/>
    <w:rsid w:val="009D3FA6"/>
    <w:rsid w:val="00A36BD8"/>
    <w:rsid w:val="00A66905"/>
    <w:rsid w:val="00A7336F"/>
    <w:rsid w:val="00A82DFA"/>
    <w:rsid w:val="00AE004D"/>
    <w:rsid w:val="00B23E89"/>
    <w:rsid w:val="00B912CF"/>
    <w:rsid w:val="00BB269C"/>
    <w:rsid w:val="00BD1410"/>
    <w:rsid w:val="00BD370A"/>
    <w:rsid w:val="00C3399F"/>
    <w:rsid w:val="00C34059"/>
    <w:rsid w:val="00C54A70"/>
    <w:rsid w:val="00C64270"/>
    <w:rsid w:val="00C81200"/>
    <w:rsid w:val="00C8158B"/>
    <w:rsid w:val="00C81FF7"/>
    <w:rsid w:val="00CA3BFB"/>
    <w:rsid w:val="00CF0CF4"/>
    <w:rsid w:val="00D01DA2"/>
    <w:rsid w:val="00D80352"/>
    <w:rsid w:val="00DD13A0"/>
    <w:rsid w:val="00DD3449"/>
    <w:rsid w:val="00DD6664"/>
    <w:rsid w:val="00DE48BF"/>
    <w:rsid w:val="00DF2F2A"/>
    <w:rsid w:val="00E14AD6"/>
    <w:rsid w:val="00E23011"/>
    <w:rsid w:val="00E30E26"/>
    <w:rsid w:val="00E55B1F"/>
    <w:rsid w:val="00E90BF8"/>
    <w:rsid w:val="00EB13D4"/>
    <w:rsid w:val="00EF2A23"/>
    <w:rsid w:val="00F0612C"/>
    <w:rsid w:val="00F563E9"/>
    <w:rsid w:val="00F61E49"/>
    <w:rsid w:val="00F94731"/>
    <w:rsid w:val="00FA3202"/>
    <w:rsid w:val="00FB0762"/>
    <w:rsid w:val="00FB3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A8D2CB"/>
  <w15:docId w15:val="{6FBDF257-8643-486D-B9A9-8569EB24C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19"/>
        <w:szCs w:val="19"/>
        <w:lang w:val="en-NZ" w:eastAsia="en-US" w:bidi="ar-SA"/>
      </w:rPr>
    </w:rPrDefault>
    <w:pPrDefault>
      <w:pPr>
        <w:spacing w:line="22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6" w:unhideWhenUsed="1" w:qFormat="1"/>
    <w:lsdException w:name="heading 3" w:semiHidden="1" w:uiPriority="7" w:unhideWhenUsed="1" w:qFormat="1"/>
    <w:lsdException w:name="heading 4" w:semiHidden="1" w:uiPriority="9" w:unhideWhenUsed="1" w:qFormat="1"/>
    <w:lsdException w:name="heading 5" w:semiHidden="1" w:uiPriority="1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3E0"/>
    <w:pPr>
      <w:spacing w:line="270" w:lineRule="atLeast"/>
      <w:jc w:val="left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uiPriority w:val="5"/>
    <w:qFormat/>
    <w:rsid w:val="003F0DA3"/>
    <w:pPr>
      <w:pBdr>
        <w:bottom w:val="single" w:sz="4" w:space="4" w:color="C8C8C8"/>
      </w:pBdr>
      <w:spacing w:after="260"/>
      <w:outlineLvl w:val="0"/>
    </w:pPr>
    <w:rPr>
      <w:rFonts w:ascii="Tahoma" w:hAnsi="Tahoma" w:cs="Tahoma"/>
      <w:b/>
      <w:caps/>
      <w:color w:val="262626" w:themeColor="text1" w:themeTint="D9"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6"/>
    <w:unhideWhenUsed/>
    <w:qFormat/>
    <w:rsid w:val="00EB13D4"/>
    <w:pPr>
      <w:spacing w:after="220"/>
      <w:outlineLvl w:val="1"/>
    </w:pPr>
    <w:rPr>
      <w:rFonts w:ascii="Tahoma" w:hAnsi="Tahoma" w:cs="Tahoma"/>
      <w:b/>
      <w:color w:val="262626" w:themeColor="text1" w:themeTint="D9"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rsid w:val="00EB13D4"/>
    <w:pPr>
      <w:spacing w:after="220"/>
      <w:outlineLvl w:val="2"/>
    </w:pPr>
    <w:rPr>
      <w:rFonts w:ascii="Tahoma" w:hAnsi="Tahoma" w:cs="Tahoma"/>
      <w:b/>
      <w:noProof/>
      <w:color w:val="262626" w:themeColor="text1" w:themeTint="D9"/>
      <w:sz w:val="19"/>
    </w:rPr>
  </w:style>
  <w:style w:type="paragraph" w:styleId="Heading4">
    <w:name w:val="heading 4"/>
    <w:basedOn w:val="Normal"/>
    <w:link w:val="Heading4Char"/>
    <w:uiPriority w:val="12"/>
    <w:unhideWhenUsed/>
    <w:qFormat/>
    <w:rsid w:val="00266057"/>
    <w:pPr>
      <w:keepNext/>
      <w:keepLines/>
      <w:numPr>
        <w:ilvl w:val="3"/>
        <w:numId w:val="13"/>
      </w:numPr>
      <w:spacing w:before="200"/>
      <w:outlineLvl w:val="3"/>
    </w:pPr>
    <w:rPr>
      <w:rFonts w:eastAsiaTheme="majorEastAsia" w:cstheme="majorBidi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11"/>
    <w:qFormat/>
    <w:rsid w:val="00266057"/>
    <w:rPr>
      <w:rFonts w:ascii="Arial" w:hAnsi="Arial"/>
      <w:b/>
      <w:iCs/>
      <w:sz w:val="19"/>
    </w:rPr>
  </w:style>
  <w:style w:type="paragraph" w:customStyle="1" w:styleId="Bullets">
    <w:name w:val="Bullets"/>
    <w:basedOn w:val="Normal"/>
    <w:uiPriority w:val="1"/>
    <w:qFormat/>
    <w:rsid w:val="003E41E0"/>
    <w:pPr>
      <w:numPr>
        <w:numId w:val="31"/>
      </w:numPr>
      <w:spacing w:after="60"/>
    </w:pPr>
  </w:style>
  <w:style w:type="character" w:customStyle="1" w:styleId="Heading1Char">
    <w:name w:val="Heading 1 Char"/>
    <w:basedOn w:val="DefaultParagraphFont"/>
    <w:link w:val="Heading1"/>
    <w:uiPriority w:val="5"/>
    <w:rsid w:val="003F0DA3"/>
    <w:rPr>
      <w:rFonts w:ascii="Tahoma" w:hAnsi="Tahoma" w:cs="Tahoma"/>
      <w:b/>
      <w:caps/>
      <w:color w:val="262626" w:themeColor="text1" w:themeTint="D9"/>
      <w:sz w:val="23"/>
      <w:szCs w:val="23"/>
    </w:rPr>
  </w:style>
  <w:style w:type="character" w:customStyle="1" w:styleId="Heading2Char">
    <w:name w:val="Heading 2 Char"/>
    <w:basedOn w:val="DefaultParagraphFont"/>
    <w:link w:val="Heading2"/>
    <w:uiPriority w:val="6"/>
    <w:rsid w:val="00EB13D4"/>
    <w:rPr>
      <w:rFonts w:ascii="Tahoma" w:hAnsi="Tahoma" w:cs="Tahoma"/>
      <w:b/>
      <w:color w:val="262626" w:themeColor="text1" w:themeTint="D9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7"/>
    <w:rsid w:val="00EB13D4"/>
    <w:rPr>
      <w:rFonts w:ascii="Tahoma" w:hAnsi="Tahoma" w:cs="Tahoma"/>
      <w:b/>
      <w:noProof/>
      <w:color w:val="262626" w:themeColor="text1" w:themeTint="D9"/>
    </w:rPr>
  </w:style>
  <w:style w:type="character" w:customStyle="1" w:styleId="Heading4Char">
    <w:name w:val="Heading 4 Char"/>
    <w:basedOn w:val="DefaultParagraphFont"/>
    <w:link w:val="Heading4"/>
    <w:uiPriority w:val="12"/>
    <w:rsid w:val="002E1558"/>
    <w:rPr>
      <w:rFonts w:eastAsiaTheme="majorEastAsia" w:cstheme="majorBidi"/>
      <w:bCs/>
      <w:iCs/>
    </w:rPr>
  </w:style>
  <w:style w:type="table" w:styleId="TableGrid">
    <w:name w:val="Table Grid"/>
    <w:basedOn w:val="TableNormal"/>
    <w:uiPriority w:val="59"/>
    <w:rsid w:val="00B912C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ueBullets">
    <w:name w:val="Blue Bullets"/>
    <w:basedOn w:val="Bullets"/>
    <w:uiPriority w:val="3"/>
    <w:qFormat/>
    <w:rsid w:val="00EB13D4"/>
    <w:pPr>
      <w:numPr>
        <w:numId w:val="28"/>
      </w:numPr>
    </w:pPr>
  </w:style>
  <w:style w:type="paragraph" w:customStyle="1" w:styleId="RSBullets">
    <w:name w:val="RS Bullets"/>
    <w:basedOn w:val="Bullets"/>
    <w:uiPriority w:val="4"/>
    <w:qFormat/>
    <w:rsid w:val="00EB13D4"/>
    <w:pPr>
      <w:numPr>
        <w:numId w:val="26"/>
      </w:numPr>
    </w:pPr>
  </w:style>
  <w:style w:type="paragraph" w:styleId="ListParagraph">
    <w:name w:val="List Paragraph"/>
    <w:basedOn w:val="Normal"/>
    <w:uiPriority w:val="34"/>
    <w:qFormat/>
    <w:rsid w:val="00EB13D4"/>
    <w:pPr>
      <w:ind w:left="720"/>
      <w:contextualSpacing/>
    </w:pPr>
  </w:style>
  <w:style w:type="paragraph" w:customStyle="1" w:styleId="GreenBullets">
    <w:name w:val="Green Bullets"/>
    <w:basedOn w:val="BlueBullets"/>
    <w:uiPriority w:val="2"/>
    <w:qFormat/>
    <w:rsid w:val="002F02AA"/>
    <w:pPr>
      <w:numPr>
        <w:numId w:val="30"/>
      </w:numPr>
    </w:pPr>
  </w:style>
  <w:style w:type="table" w:customStyle="1" w:styleId="RecreationalServices">
    <w:name w:val="Recreational Services"/>
    <w:basedOn w:val="TableNormal"/>
    <w:uiPriority w:val="99"/>
    <w:rsid w:val="003F0DA3"/>
    <w:pPr>
      <w:spacing w:before="60" w:after="60" w:line="240" w:lineRule="auto"/>
      <w:ind w:left="113" w:right="113"/>
      <w:jc w:val="left"/>
    </w:pPr>
    <w:rPr>
      <w:rFonts w:ascii="Calibri" w:hAnsi="Calibri"/>
      <w:sz w:val="22"/>
    </w:rPr>
    <w:tblPr>
      <w:tblBorders>
        <w:top w:val="single" w:sz="4" w:space="0" w:color="C8C8C8"/>
        <w:left w:val="single" w:sz="4" w:space="0" w:color="C8C8C8"/>
        <w:bottom w:val="single" w:sz="4" w:space="0" w:color="C8C8C8"/>
        <w:right w:val="single" w:sz="4" w:space="0" w:color="C8C8C8"/>
        <w:insideH w:val="single" w:sz="6" w:space="0" w:color="C8C8C8"/>
        <w:insideV w:val="single" w:sz="6" w:space="0" w:color="C8C8C8"/>
      </w:tblBorders>
      <w:tblCellMar>
        <w:left w:w="0" w:type="dxa"/>
        <w:right w:w="0" w:type="dxa"/>
      </w:tblCellMar>
    </w:tblPr>
    <w:tcPr>
      <w:vAlign w:val="center"/>
    </w:tcPr>
    <w:tblStylePr w:type="firstRow">
      <w:rPr>
        <w:rFonts w:ascii="Calibri" w:hAnsi="Calibri"/>
        <w:b/>
        <w:caps/>
        <w:smallCaps w:val="0"/>
        <w:color w:val="FFFFFF" w:themeColor="background1"/>
        <w:sz w:val="22"/>
      </w:rPr>
      <w:tblPr/>
      <w:tcPr>
        <w:shd w:val="clear" w:color="auto" w:fill="449B46" w:themeFill="accent1"/>
      </w:tcPr>
    </w:tblStylePr>
  </w:style>
  <w:style w:type="paragraph" w:styleId="Footer">
    <w:name w:val="footer"/>
    <w:basedOn w:val="Normal"/>
    <w:link w:val="FooterChar"/>
    <w:uiPriority w:val="99"/>
    <w:unhideWhenUsed/>
    <w:rsid w:val="00FB0762"/>
    <w:pPr>
      <w:tabs>
        <w:tab w:val="center" w:pos="4513"/>
        <w:tab w:val="right" w:pos="9026"/>
      </w:tabs>
      <w:spacing w:line="240" w:lineRule="auto"/>
    </w:pPr>
    <w:rPr>
      <w:rFonts w:ascii="Arial" w:hAnsi="Arial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FB0762"/>
    <w:rPr>
      <w:sz w:val="14"/>
    </w:rPr>
  </w:style>
  <w:style w:type="character" w:styleId="IntenseReference">
    <w:name w:val="Intense Reference"/>
    <w:basedOn w:val="DefaultParagraphFont"/>
    <w:uiPriority w:val="32"/>
    <w:qFormat/>
    <w:rsid w:val="00C3399F"/>
    <w:rPr>
      <w:b/>
      <w:bCs/>
      <w:smallCaps/>
      <w:color w:val="94BB4B" w:themeColor="accent2"/>
      <w:spacing w:val="5"/>
      <w:u w:val="none"/>
    </w:rPr>
  </w:style>
  <w:style w:type="character" w:styleId="SubtleReference">
    <w:name w:val="Subtle Reference"/>
    <w:basedOn w:val="DefaultParagraphFont"/>
    <w:uiPriority w:val="31"/>
    <w:qFormat/>
    <w:rsid w:val="00C3399F"/>
    <w:rPr>
      <w:smallCaps/>
      <w:color w:val="94BB4B" w:themeColor="accent2"/>
      <w:u w:val="none"/>
    </w:rPr>
  </w:style>
  <w:style w:type="character" w:styleId="Hyperlink">
    <w:name w:val="Hyperlink"/>
    <w:basedOn w:val="DefaultParagraphFont"/>
    <w:uiPriority w:val="99"/>
    <w:unhideWhenUsed/>
    <w:rsid w:val="00C81200"/>
    <w:rPr>
      <w:color w:val="262626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05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5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2197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974"/>
    <w:rPr>
      <w:rFonts w:ascii="Calibri" w:hAnsi="Calibri"/>
      <w:sz w:val="22"/>
    </w:rPr>
  </w:style>
  <w:style w:type="character" w:styleId="PlaceholderText">
    <w:name w:val="Placeholder Text"/>
    <w:basedOn w:val="DefaultParagraphFont"/>
    <w:uiPriority w:val="99"/>
    <w:semiHidden/>
    <w:rsid w:val="007267A0"/>
    <w:rPr>
      <w:color w:val="808080"/>
    </w:rPr>
  </w:style>
  <w:style w:type="table" w:styleId="TableGridLight">
    <w:name w:val="Grid Table Light"/>
    <w:basedOn w:val="TableNormal"/>
    <w:uiPriority w:val="40"/>
    <w:rsid w:val="003F4278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F42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4278"/>
    <w:rPr>
      <w:color w:val="59595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stn.govt.nz/privacy-polic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ivacy@mstn.govt.nz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admin@mstn.govt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www.rs.kiwi.nz/" TargetMode="External"/><Relationship Id="rId1" Type="http://schemas.openxmlformats.org/officeDocument/2006/relationships/image" Target="media/image3.png"/><Relationship Id="rId6" Type="http://schemas.openxmlformats.org/officeDocument/2006/relationships/image" Target="cid:image001.png@01D5366C.3945A0D0" TargetMode="External"/><Relationship Id="rId5" Type="http://schemas.openxmlformats.org/officeDocument/2006/relationships/image" Target="media/image5.png"/><Relationship Id="rId4" Type="http://schemas.openxmlformats.org/officeDocument/2006/relationships/image" Target="cid:image002.png@01D559C5.B4987F60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44A20-6279-4A90-9C32-6F88FF079CA4}"/>
      </w:docPartPr>
      <w:docPartBody>
        <w:p w:rsidR="000567BE" w:rsidRDefault="00F517CE"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E499AE91334C4BED81297171782A5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C78C9-198A-490B-98AB-22639CA4258B}"/>
      </w:docPartPr>
      <w:docPartBody>
        <w:p w:rsidR="000567BE" w:rsidRDefault="00F517CE" w:rsidP="00F517CE">
          <w:pPr>
            <w:pStyle w:val="E499AE91334C4BED81297171782A5EFF"/>
          </w:pPr>
          <w:r w:rsidRPr="00BC12C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83AFC-8475-4189-BE7D-4D17F7FAC71E}"/>
      </w:docPartPr>
      <w:docPartBody>
        <w:p w:rsidR="000567BE" w:rsidRDefault="00F517CE">
          <w:r w:rsidRPr="00BC12C8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panose1 w:val="02000506030000020004"/>
    <w:charset w:val="00"/>
    <w:family w:val="auto"/>
    <w:notTrueType/>
    <w:pitch w:val="variable"/>
    <w:sig w:usb0="A00002E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517CE"/>
    <w:rsid w:val="000567BE"/>
    <w:rsid w:val="002D1EDA"/>
    <w:rsid w:val="00562F29"/>
    <w:rsid w:val="00F51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17CE"/>
    <w:rPr>
      <w:color w:val="808080"/>
    </w:rPr>
  </w:style>
  <w:style w:type="paragraph" w:customStyle="1" w:styleId="E499AE91334C4BED81297171782A5EFF">
    <w:name w:val="E499AE91334C4BED81297171782A5EFF"/>
    <w:rsid w:val="00F517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Recreational Services">
  <a:themeElements>
    <a:clrScheme name="Recreational Services">
      <a:dk1>
        <a:srgbClr val="000000"/>
      </a:dk1>
      <a:lt1>
        <a:srgbClr val="FFFFFF"/>
      </a:lt1>
      <a:dk2>
        <a:srgbClr val="3F3F3F"/>
      </a:dk2>
      <a:lt2>
        <a:srgbClr val="E9E9E9"/>
      </a:lt2>
      <a:accent1>
        <a:srgbClr val="449B46"/>
      </a:accent1>
      <a:accent2>
        <a:srgbClr val="94BB4B"/>
      </a:accent2>
      <a:accent3>
        <a:srgbClr val="89B6EB"/>
      </a:accent3>
      <a:accent4>
        <a:srgbClr val="AFE0FF"/>
      </a:accent4>
      <a:accent5>
        <a:srgbClr val="7F7F7F"/>
      </a:accent5>
      <a:accent6>
        <a:srgbClr val="C8C8C8"/>
      </a:accent6>
      <a:hlink>
        <a:srgbClr val="262626"/>
      </a:hlink>
      <a:folHlink>
        <a:srgbClr val="595959"/>
      </a:folHlink>
    </a:clrScheme>
    <a:fontScheme name="Recreational Services">
      <a:majorFont>
        <a:latin typeface="Tahom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672B2F03A9384D8460FB36C1BB2E15" ma:contentTypeVersion="12" ma:contentTypeDescription="Create a new document." ma:contentTypeScope="" ma:versionID="98ce7ea5110da74db190a647af30caaa">
  <xsd:schema xmlns:xsd="http://www.w3.org/2001/XMLSchema" xmlns:xs="http://www.w3.org/2001/XMLSchema" xmlns:p="http://schemas.microsoft.com/office/2006/metadata/properties" xmlns:ns2="67daa00d-5d1c-4d5a-b5bd-ba013bd48394" xmlns:ns3="d54e0e6c-e1aa-4441-90d0-cc5605002fff" targetNamespace="http://schemas.microsoft.com/office/2006/metadata/properties" ma:root="true" ma:fieldsID="22cde45c1b8c8ce8225030445a801acb" ns2:_="" ns3:_="">
    <xsd:import namespace="67daa00d-5d1c-4d5a-b5bd-ba013bd48394"/>
    <xsd:import namespace="d54e0e6c-e1aa-4441-90d0-cc5605002ff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aa00d-5d1c-4d5a-b5bd-ba013bd483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e0e6c-e1aa-4441-90d0-cc5605002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7daa00d-5d1c-4d5a-b5bd-ba013bd48394">
      <UserInfo>
        <DisplayName>Lynn Wiffen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AF12162-3EF2-4A25-87ED-186E1C4C97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daa00d-5d1c-4d5a-b5bd-ba013bd48394"/>
    <ds:schemaRef ds:uri="d54e0e6c-e1aa-4441-90d0-cc5605002f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C0E11B-53B3-4AB7-9AE5-6E4A901F4D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C71E63-BD86-4363-BBB4-04AF0758F194}">
  <ds:schemaRefs>
    <ds:schemaRef ds:uri="http://schemas.microsoft.com/office/2006/metadata/properties"/>
    <ds:schemaRef ds:uri="http://schemas.microsoft.com/office/infopath/2007/PartnerControls"/>
    <ds:schemaRef ds:uri="67daa00d-5d1c-4d5a-b5bd-ba013bd483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creational Services</Company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Wilson</dc:creator>
  <cp:lastModifiedBy>Isabella McClymont</cp:lastModifiedBy>
  <cp:revision>3</cp:revision>
  <cp:lastPrinted>2016-03-23T20:17:00Z</cp:lastPrinted>
  <dcterms:created xsi:type="dcterms:W3CDTF">2023-06-12T03:27:00Z</dcterms:created>
  <dcterms:modified xsi:type="dcterms:W3CDTF">2023-06-1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672B2F03A9384D8460FB36C1BB2E15</vt:lpwstr>
  </property>
  <property fmtid="{D5CDD505-2E9C-101B-9397-08002B2CF9AE}" pid="3" name="Order">
    <vt:r8>8600</vt:r8>
  </property>
</Properties>
</file>